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2CF830BB" w:rsidR="00FC3249" w:rsidRDefault="00FC3249" w:rsidP="00F245D8">
      <w:pPr>
        <w:pStyle w:val="Heading1"/>
        <w:numPr>
          <w:ilvl w:val="0"/>
          <w:numId w:val="0"/>
        </w:numPr>
        <w:ind w:firstLine="360"/>
      </w:pPr>
      <w:r>
        <w:t>Table of contents</w:t>
      </w:r>
    </w:p>
    <w:p w14:paraId="487249A1" w14:textId="637F7B34" w:rsidR="002C7DA1" w:rsidRPr="002C7DA1" w:rsidRDefault="002C7DA1" w:rsidP="002C7DA1">
      <w:r>
        <w:tab/>
      </w:r>
    </w:p>
    <w:p w14:paraId="62C2FAA2" w14:textId="49E26F9B" w:rsidR="00FC3249" w:rsidRDefault="00FC3249" w:rsidP="00F245D8">
      <w:pPr>
        <w:pStyle w:val="Heading1"/>
        <w:numPr>
          <w:ilvl w:val="0"/>
          <w:numId w:val="0"/>
        </w:numPr>
        <w:ind w:firstLine="360"/>
      </w:pPr>
      <w:r>
        <w:t>Table of figures</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5B78F5">
      <w:pPr>
        <w:pStyle w:val="Heading2"/>
        <w:numPr>
          <w:ilvl w:val="0"/>
          <w:numId w:val="12"/>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5B78F5">
      <w:pPr>
        <w:pStyle w:val="Heading2"/>
        <w:numPr>
          <w:ilvl w:val="0"/>
          <w:numId w:val="12"/>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w:t>
      </w:r>
      <w:r>
        <w:lastRenderedPageBreak/>
        <w:t xml:space="preserve">Then the driver must go to the post office, make the payment and deliver the 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5B78F5">
      <w:pPr>
        <w:pStyle w:val="Heading2"/>
        <w:numPr>
          <w:ilvl w:val="0"/>
          <w:numId w:val="12"/>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5B78F5">
      <w:pPr>
        <w:pStyle w:val="Heading2"/>
        <w:numPr>
          <w:ilvl w:val="0"/>
          <w:numId w:val="12"/>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31471CB3" w:rsidR="0068080D" w:rsidRDefault="0068080D" w:rsidP="0068080D">
      <w:pPr>
        <w:pStyle w:val="ListParagraph"/>
        <w:numPr>
          <w:ilvl w:val="0"/>
          <w:numId w:val="3"/>
        </w:numPr>
        <w:shd w:val="clear" w:color="auto" w:fill="FFFFFF"/>
        <w:tabs>
          <w:tab w:val="num" w:pos="720"/>
        </w:tabs>
        <w:spacing w:before="100" w:beforeAutospacing="1" w:after="100" w:afterAutospacing="1"/>
      </w:pPr>
      <w:r>
        <w:t xml:space="preserve">The police officer can log in to the mobile app or web app by using </w:t>
      </w:r>
      <w:r w:rsidR="002B7C65">
        <w:t xml:space="preserve">a </w:t>
      </w:r>
      <w:r>
        <w:t>username and password.</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759080E7" w:rsidR="00CE6B41" w:rsidRDefault="0027771D" w:rsidP="002060DD">
      <w:pPr>
        <w:pStyle w:val="ListParagraph"/>
        <w:numPr>
          <w:ilvl w:val="0"/>
          <w:numId w:val="3"/>
        </w:numPr>
        <w:shd w:val="clear" w:color="auto" w:fill="FFFFFF"/>
        <w:tabs>
          <w:tab w:val="num" w:pos="720"/>
        </w:tabs>
        <w:spacing w:before="100" w:beforeAutospacing="1" w:after="100" w:afterAutospacing="1"/>
      </w:pPr>
      <w:r>
        <w:t>The</w:t>
      </w:r>
      <w:r w:rsidR="00C777D5">
        <w:t>y</w:t>
      </w:r>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5B78F5">
      <w:pPr>
        <w:pStyle w:val="ListParagraph"/>
        <w:numPr>
          <w:ilvl w:val="0"/>
          <w:numId w:val="6"/>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5B78F5">
      <w:pPr>
        <w:pStyle w:val="ListParagraph"/>
        <w:numPr>
          <w:ilvl w:val="0"/>
          <w:numId w:val="6"/>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5B78F5">
      <w:pPr>
        <w:pStyle w:val="ListParagraph"/>
        <w:numPr>
          <w:ilvl w:val="0"/>
          <w:numId w:val="6"/>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5B78F5">
      <w:pPr>
        <w:pStyle w:val="Heading2"/>
        <w:numPr>
          <w:ilvl w:val="0"/>
          <w:numId w:val="13"/>
        </w:numPr>
      </w:pPr>
      <w:r>
        <w:t>Objectives</w:t>
      </w:r>
    </w:p>
    <w:p w14:paraId="5BE85025" w14:textId="77777777" w:rsidR="0013288A" w:rsidRPr="0013288A" w:rsidRDefault="0013288A" w:rsidP="0013288A"/>
    <w:p w14:paraId="6E6226CB" w14:textId="2FBEAE60" w:rsidR="00FC3249" w:rsidRDefault="00FC3249" w:rsidP="005B78F5">
      <w:pPr>
        <w:pStyle w:val="Heading3"/>
        <w:numPr>
          <w:ilvl w:val="0"/>
          <w:numId w:val="14"/>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5B78F5">
      <w:pPr>
        <w:pStyle w:val="Heading3"/>
        <w:numPr>
          <w:ilvl w:val="0"/>
          <w:numId w:val="14"/>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5B78F5">
      <w:pPr>
        <w:pStyle w:val="Heading3"/>
        <w:numPr>
          <w:ilvl w:val="0"/>
          <w:numId w:val="14"/>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5B78F5">
      <w:pPr>
        <w:pStyle w:val="Heading2"/>
        <w:numPr>
          <w:ilvl w:val="0"/>
          <w:numId w:val="15"/>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5B78F5">
      <w:pPr>
        <w:pStyle w:val="Heading3"/>
        <w:numPr>
          <w:ilvl w:val="0"/>
          <w:numId w:val="16"/>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5B78F5">
      <w:pPr>
        <w:pStyle w:val="Heading2"/>
        <w:numPr>
          <w:ilvl w:val="0"/>
          <w:numId w:val="17"/>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5B78F5">
      <w:pPr>
        <w:numPr>
          <w:ilvl w:val="0"/>
          <w:numId w:val="25"/>
        </w:numPr>
        <w:spacing w:after="4"/>
        <w:ind w:hanging="360"/>
      </w:pPr>
      <w:r>
        <w:t xml:space="preserve">Services can be distributed within several API components. </w:t>
      </w:r>
    </w:p>
    <w:p w14:paraId="325029DC" w14:textId="1C11BDF5" w:rsidR="00966F2E" w:rsidRDefault="00966F2E" w:rsidP="005B78F5">
      <w:pPr>
        <w:numPr>
          <w:ilvl w:val="0"/>
          <w:numId w:val="25"/>
        </w:numPr>
        <w:spacing w:after="4"/>
        <w:ind w:hanging="360"/>
      </w:pPr>
      <w:r>
        <w:t xml:space="preserve">HTTP Request and HTTP Response method need to implement using NodeJS. </w:t>
      </w:r>
    </w:p>
    <w:p w14:paraId="4862A2C1" w14:textId="7562A816" w:rsidR="00966F2E" w:rsidRDefault="00966F2E" w:rsidP="005B78F5">
      <w:pPr>
        <w:numPr>
          <w:ilvl w:val="0"/>
          <w:numId w:val="25"/>
        </w:numPr>
        <w:spacing w:after="4"/>
        <w:ind w:hanging="360"/>
      </w:pPr>
      <w:r>
        <w:t xml:space="preserve">The RESTful architectural pattern needs to use to make this distributed application. </w:t>
      </w:r>
    </w:p>
    <w:p w14:paraId="0B0AAB0C" w14:textId="14575D21" w:rsidR="00966F2E" w:rsidRDefault="00966F2E" w:rsidP="005B78F5">
      <w:pPr>
        <w:numPr>
          <w:ilvl w:val="0"/>
          <w:numId w:val="25"/>
        </w:numPr>
        <w:spacing w:after="4"/>
        <w:ind w:hanging="360"/>
      </w:pPr>
      <w:r>
        <w:t xml:space="preserve">Backup of all services and API components need to implement with a backup server. </w:t>
      </w:r>
    </w:p>
    <w:p w14:paraId="3350922C" w14:textId="6D125CB3" w:rsidR="00966F2E" w:rsidRDefault="00966F2E" w:rsidP="005B78F5">
      <w:pPr>
        <w:numPr>
          <w:ilvl w:val="0"/>
          <w:numId w:val="25"/>
        </w:numPr>
        <w:spacing w:after="4"/>
        <w:ind w:hanging="360"/>
      </w:pPr>
      <w:r>
        <w:t xml:space="preserve">Both web and mobile applications support JSON data types. </w:t>
      </w:r>
    </w:p>
    <w:p w14:paraId="08935961" w14:textId="747B2228" w:rsidR="00966F2E" w:rsidRDefault="00966F2E" w:rsidP="005B78F5">
      <w:pPr>
        <w:numPr>
          <w:ilvl w:val="0"/>
          <w:numId w:val="25"/>
        </w:numPr>
        <w:spacing w:after="4"/>
        <w:ind w:hanging="360"/>
      </w:pPr>
      <w:r>
        <w:t xml:space="preserve">Both web application and mobile application uses the </w:t>
      </w:r>
      <w:proofErr w:type="spellStart"/>
      <w:r w:rsidRPr="00966F2E">
        <w:t>MySql</w:t>
      </w:r>
      <w:proofErr w:type="spellEnd"/>
      <w:r>
        <w:t xml:space="preserve"> database. </w:t>
      </w:r>
    </w:p>
    <w:p w14:paraId="2E9D59FF" w14:textId="7D91E8A5" w:rsidR="00163D0B" w:rsidRDefault="00966F2E" w:rsidP="005B78F5">
      <w:pPr>
        <w:numPr>
          <w:ilvl w:val="0"/>
          <w:numId w:val="25"/>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5B78F5">
      <w:pPr>
        <w:pStyle w:val="Heading2"/>
        <w:numPr>
          <w:ilvl w:val="0"/>
          <w:numId w:val="17"/>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5B78F5">
      <w:pPr>
        <w:pStyle w:val="ListParagraph"/>
        <w:numPr>
          <w:ilvl w:val="0"/>
          <w:numId w:val="4"/>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5B78F5">
      <w:pPr>
        <w:pStyle w:val="ListParagraph"/>
        <w:numPr>
          <w:ilvl w:val="0"/>
          <w:numId w:val="4"/>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5B78F5">
      <w:pPr>
        <w:pStyle w:val="ListParagraph"/>
        <w:numPr>
          <w:ilvl w:val="0"/>
          <w:numId w:val="4"/>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5B78F5">
      <w:pPr>
        <w:pStyle w:val="ListParagraph"/>
        <w:numPr>
          <w:ilvl w:val="0"/>
          <w:numId w:val="4"/>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5B78F5">
      <w:pPr>
        <w:pStyle w:val="ListParagraph"/>
        <w:numPr>
          <w:ilvl w:val="0"/>
          <w:numId w:val="4"/>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5B78F5">
      <w:pPr>
        <w:pStyle w:val="ListParagraph"/>
        <w:numPr>
          <w:ilvl w:val="0"/>
          <w:numId w:val="4"/>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lastRenderedPageBreak/>
        <w:t xml:space="preserve">System </w:t>
      </w:r>
      <w:r w:rsidRPr="002060DD">
        <w:t>Design</w:t>
      </w:r>
    </w:p>
    <w:p w14:paraId="10D0107E" w14:textId="6D7CE64B" w:rsidR="0068042F" w:rsidRDefault="002060DD" w:rsidP="005B78F5">
      <w:pPr>
        <w:pStyle w:val="Heading2"/>
        <w:numPr>
          <w:ilvl w:val="0"/>
          <w:numId w:val="18"/>
        </w:numPr>
      </w:pPr>
      <w:r>
        <w:t>System Architecture</w:t>
      </w:r>
    </w:p>
    <w:p w14:paraId="26F1CFD2" w14:textId="1024BF65" w:rsidR="0068042F" w:rsidRDefault="002060DD" w:rsidP="005B78F5">
      <w:pPr>
        <w:pStyle w:val="Heading3"/>
        <w:numPr>
          <w:ilvl w:val="0"/>
          <w:numId w:val="19"/>
        </w:numPr>
      </w:pPr>
      <w:r>
        <w:t>Architecture Diagram</w:t>
      </w:r>
    </w:p>
    <w:p w14:paraId="7FC0D91F" w14:textId="22F2C296" w:rsidR="002B7C65" w:rsidRDefault="002B7C65" w:rsidP="002B7C65">
      <w:pPr>
        <w:ind w:left="1440"/>
        <w:jc w:val="center"/>
      </w:pPr>
      <w:r>
        <w:rPr>
          <w:noProof/>
        </w:rPr>
        <w:drawing>
          <wp:inline distT="0" distB="0" distL="0" distR="0" wp14:anchorId="2ECF845B" wp14:editId="3E3C1B5E">
            <wp:extent cx="4299585" cy="7139305"/>
            <wp:effectExtent l="0" t="0" r="5715" b="444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chitectural Diagram.jpg"/>
                    <pic:cNvPicPr/>
                  </pic:nvPicPr>
                  <pic:blipFill>
                    <a:blip r:embed="rId8">
                      <a:extLst>
                        <a:ext uri="{28A0092B-C50C-407E-A947-70E740481C1C}">
                          <a14:useLocalDpi xmlns:a14="http://schemas.microsoft.com/office/drawing/2010/main" val="0"/>
                        </a:ext>
                      </a:extLst>
                    </a:blip>
                    <a:stretch>
                      <a:fillRect/>
                    </a:stretch>
                  </pic:blipFill>
                  <pic:spPr>
                    <a:xfrm>
                      <a:off x="0" y="0"/>
                      <a:ext cx="4313085" cy="7161722"/>
                    </a:xfrm>
                    <a:prstGeom prst="rect">
                      <a:avLst/>
                    </a:prstGeom>
                  </pic:spPr>
                </pic:pic>
              </a:graphicData>
            </a:graphic>
          </wp:inline>
        </w:drawing>
      </w:r>
    </w:p>
    <w:p w14:paraId="561FBB60" w14:textId="4406829B" w:rsidR="002B7C65" w:rsidRPr="002B7C65" w:rsidRDefault="002B7C65" w:rsidP="002B7C65">
      <w:pPr>
        <w:pStyle w:val="Caption"/>
        <w:jc w:val="center"/>
      </w:pPr>
      <w:r>
        <w:t xml:space="preserve">Figure </w:t>
      </w:r>
      <w:r w:rsidR="00AC1A8A">
        <w:fldChar w:fldCharType="begin"/>
      </w:r>
      <w:r w:rsidR="00AC1A8A">
        <w:instrText xml:space="preserve"> SEQ Figure \* ROMAN </w:instrText>
      </w:r>
      <w:r w:rsidR="00AC1A8A">
        <w:fldChar w:fldCharType="separate"/>
      </w:r>
      <w:r w:rsidR="002C7DA1">
        <w:rPr>
          <w:noProof/>
        </w:rPr>
        <w:t>I</w:t>
      </w:r>
      <w:r w:rsidR="00AC1A8A">
        <w:rPr>
          <w:noProof/>
        </w:rPr>
        <w:fldChar w:fldCharType="end"/>
      </w:r>
      <w:r>
        <w:t xml:space="preserve"> - Architecture Diagram</w:t>
      </w:r>
    </w:p>
    <w:p w14:paraId="6D7F7391" w14:textId="17BA87CB" w:rsidR="0068042F" w:rsidRDefault="002060DD" w:rsidP="005B78F5">
      <w:pPr>
        <w:pStyle w:val="Heading3"/>
        <w:numPr>
          <w:ilvl w:val="0"/>
          <w:numId w:val="19"/>
        </w:numPr>
      </w:pPr>
      <w:r>
        <w:lastRenderedPageBreak/>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5B78F5">
      <w:pPr>
        <w:pStyle w:val="ListParagraph"/>
        <w:numPr>
          <w:ilvl w:val="0"/>
          <w:numId w:val="7"/>
        </w:numPr>
        <w:spacing w:line="256" w:lineRule="auto"/>
        <w:jc w:val="left"/>
        <w:rPr>
          <w:b/>
          <w:szCs w:val="24"/>
        </w:rPr>
      </w:pPr>
      <w:r>
        <w:rPr>
          <w:b/>
          <w:szCs w:val="24"/>
        </w:rPr>
        <w:t>Web service</w:t>
      </w:r>
    </w:p>
    <w:p w14:paraId="6F5078C6" w14:textId="77777777" w:rsidR="000412A5" w:rsidRPr="00360906" w:rsidRDefault="000412A5" w:rsidP="005B78F5">
      <w:pPr>
        <w:pStyle w:val="ListParagraph"/>
        <w:numPr>
          <w:ilvl w:val="0"/>
          <w:numId w:val="8"/>
        </w:numPr>
        <w:spacing w:line="256" w:lineRule="auto"/>
        <w:rPr>
          <w:b/>
          <w:bCs/>
          <w:szCs w:val="24"/>
        </w:rPr>
      </w:pPr>
      <w:r w:rsidRPr="00360906">
        <w:rPr>
          <w:szCs w:val="24"/>
        </w:rPr>
        <w:t>Intel Core i3 2.5GHz or higher processor</w:t>
      </w:r>
    </w:p>
    <w:p w14:paraId="7D3623FC" w14:textId="0281EBAC" w:rsidR="000412A5" w:rsidRPr="00360906" w:rsidRDefault="000412A5" w:rsidP="005B78F5">
      <w:pPr>
        <w:pStyle w:val="ListParagraph"/>
        <w:numPr>
          <w:ilvl w:val="0"/>
          <w:numId w:val="8"/>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5B78F5">
      <w:pPr>
        <w:pStyle w:val="ListParagraph"/>
        <w:numPr>
          <w:ilvl w:val="0"/>
          <w:numId w:val="8"/>
        </w:numPr>
        <w:spacing w:line="256" w:lineRule="auto"/>
        <w:rPr>
          <w:b/>
          <w:bCs/>
          <w:szCs w:val="24"/>
        </w:rPr>
      </w:pPr>
      <w:r>
        <w:rPr>
          <w:szCs w:val="24"/>
        </w:rPr>
        <w:t>2GB Ram</w:t>
      </w:r>
    </w:p>
    <w:p w14:paraId="077B99D9" w14:textId="0D23CED8" w:rsidR="000412A5" w:rsidRPr="000412A5" w:rsidRDefault="000412A5" w:rsidP="005B78F5">
      <w:pPr>
        <w:pStyle w:val="ListParagraph"/>
        <w:numPr>
          <w:ilvl w:val="0"/>
          <w:numId w:val="8"/>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5B78F5">
      <w:pPr>
        <w:pStyle w:val="ListParagraph"/>
        <w:numPr>
          <w:ilvl w:val="0"/>
          <w:numId w:val="9"/>
        </w:numPr>
        <w:spacing w:line="256" w:lineRule="auto"/>
        <w:jc w:val="left"/>
        <w:rPr>
          <w:b/>
          <w:szCs w:val="24"/>
        </w:rPr>
      </w:pPr>
      <w:r>
        <w:rPr>
          <w:b/>
          <w:szCs w:val="24"/>
        </w:rPr>
        <w:t>Mobile application</w:t>
      </w:r>
    </w:p>
    <w:p w14:paraId="4E72ACDB" w14:textId="073AFE9A" w:rsidR="000412A5" w:rsidRDefault="000412A5" w:rsidP="005B78F5">
      <w:pPr>
        <w:pStyle w:val="ListParagraph"/>
        <w:numPr>
          <w:ilvl w:val="0"/>
          <w:numId w:val="10"/>
        </w:numPr>
        <w:spacing w:line="256" w:lineRule="auto"/>
        <w:rPr>
          <w:szCs w:val="24"/>
        </w:rPr>
      </w:pPr>
      <w:r>
        <w:rPr>
          <w:szCs w:val="24"/>
        </w:rPr>
        <w:t>Android-based smartphone</w:t>
      </w:r>
    </w:p>
    <w:p w14:paraId="43214A25" w14:textId="77777777" w:rsidR="000412A5" w:rsidRDefault="000412A5" w:rsidP="005B78F5">
      <w:pPr>
        <w:pStyle w:val="ListParagraph"/>
        <w:numPr>
          <w:ilvl w:val="0"/>
          <w:numId w:val="10"/>
        </w:numPr>
        <w:spacing w:line="256" w:lineRule="auto"/>
        <w:rPr>
          <w:szCs w:val="24"/>
        </w:rPr>
      </w:pPr>
      <w:r>
        <w:rPr>
          <w:szCs w:val="24"/>
        </w:rPr>
        <w:t xml:space="preserve">Snapdragon 652 or higher processor </w:t>
      </w:r>
    </w:p>
    <w:p w14:paraId="0AB00386" w14:textId="4BEE0737" w:rsidR="000412A5" w:rsidRDefault="000412A5" w:rsidP="005B78F5">
      <w:pPr>
        <w:pStyle w:val="ListParagraph"/>
        <w:numPr>
          <w:ilvl w:val="0"/>
          <w:numId w:val="10"/>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5B78F5">
      <w:pPr>
        <w:pStyle w:val="ListParagraph"/>
        <w:numPr>
          <w:ilvl w:val="0"/>
          <w:numId w:val="21"/>
        </w:numPr>
        <w:spacing w:line="256" w:lineRule="auto"/>
        <w:jc w:val="left"/>
        <w:rPr>
          <w:b/>
          <w:szCs w:val="24"/>
        </w:rPr>
      </w:pPr>
      <w:r>
        <w:rPr>
          <w:b/>
          <w:szCs w:val="24"/>
        </w:rPr>
        <w:t>Web service</w:t>
      </w:r>
    </w:p>
    <w:p w14:paraId="3C0FA11B" w14:textId="77777777" w:rsidR="00966F2E" w:rsidRPr="00AE51E8" w:rsidRDefault="00966F2E" w:rsidP="005B78F5">
      <w:pPr>
        <w:pStyle w:val="ListParagraph"/>
        <w:numPr>
          <w:ilvl w:val="0"/>
          <w:numId w:val="23"/>
        </w:numPr>
        <w:spacing w:line="256" w:lineRule="auto"/>
        <w:jc w:val="left"/>
        <w:rPr>
          <w:szCs w:val="24"/>
        </w:rPr>
      </w:pPr>
      <w:r w:rsidRPr="00AE51E8">
        <w:rPr>
          <w:szCs w:val="24"/>
        </w:rPr>
        <w:t>NetBeans IDE 8.1 or 6</w:t>
      </w:r>
    </w:p>
    <w:p w14:paraId="3EA45131" w14:textId="77777777" w:rsidR="00966F2E" w:rsidRDefault="00966F2E" w:rsidP="005B78F5">
      <w:pPr>
        <w:pStyle w:val="ListParagraph"/>
        <w:numPr>
          <w:ilvl w:val="0"/>
          <w:numId w:val="23"/>
        </w:numPr>
        <w:spacing w:line="256" w:lineRule="auto"/>
        <w:jc w:val="left"/>
        <w:rPr>
          <w:szCs w:val="24"/>
        </w:rPr>
      </w:pPr>
      <w:r>
        <w:rPr>
          <w:szCs w:val="24"/>
        </w:rPr>
        <w:t>MySQL</w:t>
      </w:r>
    </w:p>
    <w:p w14:paraId="40CB8A1C" w14:textId="77777777" w:rsidR="00966F2E" w:rsidRPr="00AE51E8" w:rsidRDefault="00966F2E" w:rsidP="005B78F5">
      <w:pPr>
        <w:pStyle w:val="ListParagraph"/>
        <w:numPr>
          <w:ilvl w:val="0"/>
          <w:numId w:val="23"/>
        </w:numPr>
        <w:spacing w:line="256" w:lineRule="auto"/>
        <w:jc w:val="left"/>
        <w:rPr>
          <w:szCs w:val="24"/>
        </w:rPr>
      </w:pPr>
      <w:r w:rsidRPr="00AE51E8">
        <w:rPr>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5B78F5">
      <w:pPr>
        <w:pStyle w:val="ListParagraph"/>
        <w:numPr>
          <w:ilvl w:val="0"/>
          <w:numId w:val="21"/>
        </w:numPr>
        <w:spacing w:line="256" w:lineRule="auto"/>
        <w:jc w:val="left"/>
        <w:rPr>
          <w:b/>
          <w:szCs w:val="24"/>
        </w:rPr>
      </w:pPr>
      <w:r>
        <w:rPr>
          <w:b/>
          <w:szCs w:val="24"/>
        </w:rPr>
        <w:t>Mobile application</w:t>
      </w:r>
    </w:p>
    <w:p w14:paraId="4F991BF0" w14:textId="77777777" w:rsidR="00966F2E" w:rsidRDefault="00966F2E" w:rsidP="005B78F5">
      <w:pPr>
        <w:pStyle w:val="ListParagraph"/>
        <w:numPr>
          <w:ilvl w:val="0"/>
          <w:numId w:val="22"/>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5B78F5">
      <w:pPr>
        <w:pStyle w:val="ListParagraph"/>
        <w:numPr>
          <w:ilvl w:val="0"/>
          <w:numId w:val="21"/>
        </w:numPr>
        <w:spacing w:line="256" w:lineRule="auto"/>
        <w:jc w:val="left"/>
        <w:rPr>
          <w:b/>
          <w:szCs w:val="24"/>
        </w:rPr>
      </w:pPr>
      <w:r>
        <w:rPr>
          <w:b/>
          <w:szCs w:val="24"/>
        </w:rPr>
        <w:t>Website</w:t>
      </w:r>
    </w:p>
    <w:p w14:paraId="2687507E" w14:textId="671D7050" w:rsidR="00966F2E" w:rsidRDefault="00966F2E" w:rsidP="005B78F5">
      <w:pPr>
        <w:pStyle w:val="ListParagraph"/>
        <w:numPr>
          <w:ilvl w:val="0"/>
          <w:numId w:val="24"/>
        </w:numPr>
        <w:spacing w:line="256" w:lineRule="auto"/>
        <w:jc w:val="left"/>
        <w:rPr>
          <w:szCs w:val="24"/>
        </w:rPr>
      </w:pPr>
      <w:r>
        <w:rPr>
          <w:szCs w:val="24"/>
        </w:rPr>
        <w:t xml:space="preserve">Local web hosting platform XAMP, WAMP </w:t>
      </w:r>
    </w:p>
    <w:p w14:paraId="78D6A256" w14:textId="316EEC58" w:rsidR="002060DD" w:rsidRDefault="004C0B28" w:rsidP="005B78F5">
      <w:pPr>
        <w:pStyle w:val="Heading3"/>
        <w:numPr>
          <w:ilvl w:val="0"/>
          <w:numId w:val="19"/>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40361D94"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3F8DC96C">
            <wp:extent cx="5730875" cy="750975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5722" cy="7516105"/>
                    </a:xfrm>
                    <a:prstGeom prst="rect">
                      <a:avLst/>
                    </a:prstGeom>
                  </pic:spPr>
                </pic:pic>
              </a:graphicData>
            </a:graphic>
          </wp:inline>
        </w:drawing>
      </w:r>
    </w:p>
    <w:p w14:paraId="77197F85" w14:textId="17396633" w:rsidR="002B7C65" w:rsidRDefault="002B7C65" w:rsidP="002B7C65">
      <w:pPr>
        <w:pStyle w:val="Caption"/>
        <w:jc w:val="center"/>
      </w:pPr>
      <w:r>
        <w:t xml:space="preserve">Figure </w:t>
      </w:r>
      <w:r w:rsidR="00AC1A8A">
        <w:fldChar w:fldCharType="begin"/>
      </w:r>
      <w:r w:rsidR="00AC1A8A">
        <w:instrText xml:space="preserve"> SEQ Figure \* ROMAN </w:instrText>
      </w:r>
      <w:r w:rsidR="00AC1A8A">
        <w:fldChar w:fldCharType="separate"/>
      </w:r>
      <w:r w:rsidR="002C7DA1">
        <w:rPr>
          <w:noProof/>
        </w:rPr>
        <w:t>II</w:t>
      </w:r>
      <w:r w:rsidR="00AC1A8A">
        <w:rPr>
          <w:noProof/>
        </w:rPr>
        <w:fldChar w:fldCharType="end"/>
      </w:r>
      <w:r>
        <w:t xml:space="preserve"> - Use Case Diagram</w:t>
      </w:r>
    </w:p>
    <w:p w14:paraId="624C15FF" w14:textId="646ED5AB" w:rsidR="004C0B28" w:rsidRDefault="004C0B28" w:rsidP="002060DD">
      <w:pPr>
        <w:pStyle w:val="Heading4"/>
      </w:pPr>
      <w:r>
        <w:lastRenderedPageBreak/>
        <w:tab/>
      </w:r>
      <w:r>
        <w:tab/>
      </w:r>
      <w:r w:rsidR="004B66D1">
        <w:t>Class Diagram</w:t>
      </w:r>
    </w:p>
    <w:p w14:paraId="3D16D9DC" w14:textId="3D7517F7"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10">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0252F81" w14:textId="690F260F" w:rsidR="002B7C65" w:rsidRDefault="002B7C65" w:rsidP="002B7C65">
      <w:pPr>
        <w:pStyle w:val="Caption"/>
        <w:jc w:val="center"/>
      </w:pPr>
      <w:r>
        <w:t xml:space="preserve">Figure </w:t>
      </w:r>
      <w:r w:rsidR="00AC1A8A">
        <w:fldChar w:fldCharType="begin"/>
      </w:r>
      <w:r w:rsidR="00AC1A8A">
        <w:instrText xml:space="preserve"> SEQ Figure \* ROMAN </w:instrText>
      </w:r>
      <w:r w:rsidR="00AC1A8A">
        <w:fldChar w:fldCharType="separate"/>
      </w:r>
      <w:r w:rsidR="002C7DA1">
        <w:rPr>
          <w:noProof/>
        </w:rPr>
        <w:t>III</w:t>
      </w:r>
      <w:r w:rsidR="00AC1A8A">
        <w:rPr>
          <w:noProof/>
        </w:rPr>
        <w:fldChar w:fldCharType="end"/>
      </w:r>
      <w:r>
        <w:t xml:space="preserve"> - Class Diagram</w:t>
      </w:r>
    </w:p>
    <w:p w14:paraId="00C022BA" w14:textId="77777777" w:rsidR="002B7C65" w:rsidRDefault="00513E2D" w:rsidP="005B78F5">
      <w:pPr>
        <w:pStyle w:val="Heading3"/>
        <w:numPr>
          <w:ilvl w:val="0"/>
          <w:numId w:val="19"/>
        </w:numPr>
      </w:pPr>
      <w:r w:rsidRPr="002060DD">
        <w:lastRenderedPageBreak/>
        <w:t>Database Design</w:t>
      </w:r>
    </w:p>
    <w:p w14:paraId="51E1D58C" w14:textId="5E230693" w:rsidR="004C0B28" w:rsidRDefault="00513E2D" w:rsidP="002B7C65">
      <w:pPr>
        <w:pStyle w:val="Heading4"/>
        <w:ind w:left="720" w:firstLine="720"/>
      </w:pPr>
      <w:r>
        <w:t>Extended Entity Relationship Diagram</w:t>
      </w:r>
    </w:p>
    <w:p w14:paraId="39CD879A" w14:textId="77777777" w:rsidR="002B7C65" w:rsidRDefault="00B91AE0" w:rsidP="002B7C65">
      <w:pPr>
        <w:pStyle w:val="Caption"/>
        <w:jc w:val="center"/>
      </w:pPr>
      <w:r>
        <w:rPr>
          <w:noProof/>
        </w:rPr>
        <w:drawing>
          <wp:inline distT="0" distB="0" distL="0" distR="0" wp14:anchorId="6360F48E" wp14:editId="6737D322">
            <wp:extent cx="7869366" cy="5923638"/>
            <wp:effectExtent l="127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7974272" cy="6002606"/>
                    </a:xfrm>
                    <a:prstGeom prst="rect">
                      <a:avLst/>
                    </a:prstGeom>
                  </pic:spPr>
                </pic:pic>
              </a:graphicData>
            </a:graphic>
          </wp:inline>
        </w:drawing>
      </w:r>
    </w:p>
    <w:p w14:paraId="01A163ED" w14:textId="4BEF59DF" w:rsidR="002B7C65" w:rsidRDefault="002B7C65" w:rsidP="002B7C65">
      <w:pPr>
        <w:pStyle w:val="Caption"/>
        <w:jc w:val="center"/>
      </w:pPr>
      <w:r>
        <w:t xml:space="preserve">Figure </w:t>
      </w:r>
      <w:r w:rsidR="00AC1A8A">
        <w:fldChar w:fldCharType="begin"/>
      </w:r>
      <w:r w:rsidR="00AC1A8A">
        <w:instrText xml:space="preserve"> SEQ Figure \* ROMAN </w:instrText>
      </w:r>
      <w:r w:rsidR="00AC1A8A">
        <w:fldChar w:fldCharType="separate"/>
      </w:r>
      <w:r w:rsidR="002C7DA1">
        <w:rPr>
          <w:noProof/>
        </w:rPr>
        <w:t>IV</w:t>
      </w:r>
      <w:r w:rsidR="00AC1A8A">
        <w:rPr>
          <w:noProof/>
        </w:rPr>
        <w:fldChar w:fldCharType="end"/>
      </w:r>
      <w:r>
        <w:t xml:space="preserve"> -</w:t>
      </w:r>
      <w:r w:rsidRPr="00735C50">
        <w:t>Extended Entity Relationship Diagram</w:t>
      </w:r>
    </w:p>
    <w:p w14:paraId="206D1E8B" w14:textId="4A1ADC13" w:rsidR="004C0B28" w:rsidRDefault="00513E2D" w:rsidP="002B7C65">
      <w:pPr>
        <w:pStyle w:val="Heading4"/>
        <w:ind w:firstLine="720"/>
      </w:pPr>
      <w:r>
        <w:lastRenderedPageBreak/>
        <w:t>Relational Mapping</w:t>
      </w:r>
    </w:p>
    <w:p w14:paraId="09BB4AF9" w14:textId="77777777" w:rsidR="002B7C65" w:rsidRDefault="00B91AE0" w:rsidP="002B7C65">
      <w:pPr>
        <w:pStyle w:val="Caption"/>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p>
    <w:p w14:paraId="4234A185" w14:textId="2EB2396A" w:rsidR="004B66D1" w:rsidRDefault="002B7C65" w:rsidP="002B7C65">
      <w:pPr>
        <w:pStyle w:val="Caption"/>
        <w:jc w:val="center"/>
      </w:pPr>
      <w:r>
        <w:t xml:space="preserve">Figure </w:t>
      </w:r>
      <w:r w:rsidR="00AC1A8A">
        <w:fldChar w:fldCharType="begin"/>
      </w:r>
      <w:r w:rsidR="00AC1A8A">
        <w:instrText xml:space="preserve"> SEQ Figure \* ROMAN </w:instrText>
      </w:r>
      <w:r w:rsidR="00AC1A8A">
        <w:fldChar w:fldCharType="separate"/>
      </w:r>
      <w:r w:rsidR="002C7DA1">
        <w:rPr>
          <w:noProof/>
        </w:rPr>
        <w:t>V</w:t>
      </w:r>
      <w:r w:rsidR="00AC1A8A">
        <w:rPr>
          <w:noProof/>
        </w:rPr>
        <w:fldChar w:fldCharType="end"/>
      </w:r>
      <w:r>
        <w:t>- Relational Mapping</w:t>
      </w:r>
    </w:p>
    <w:p w14:paraId="7B09F547" w14:textId="008F5AB4" w:rsidR="00490C0E" w:rsidRDefault="00513E2D" w:rsidP="002B7C65">
      <w:pPr>
        <w:pStyle w:val="Heading4"/>
        <w:ind w:firstLine="720"/>
      </w:pPr>
      <w:r>
        <w:lastRenderedPageBreak/>
        <w:t>Normalized Table</w:t>
      </w:r>
    </w:p>
    <w:p w14:paraId="46FCAC33" w14:textId="7137D752"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E0D0356">
            <wp:extent cx="5613586" cy="7898400"/>
            <wp:effectExtent l="0" t="0" r="6350" b="762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3">
                      <a:extLst>
                        <a:ext uri="{28A0092B-C50C-407E-A947-70E740481C1C}">
                          <a14:useLocalDpi xmlns:a14="http://schemas.microsoft.com/office/drawing/2010/main" val="0"/>
                        </a:ext>
                      </a:extLst>
                    </a:blip>
                    <a:stretch>
                      <a:fillRect/>
                    </a:stretch>
                  </pic:blipFill>
                  <pic:spPr>
                    <a:xfrm>
                      <a:off x="0" y="0"/>
                      <a:ext cx="5623410" cy="7912222"/>
                    </a:xfrm>
                    <a:prstGeom prst="rect">
                      <a:avLst/>
                    </a:prstGeom>
                  </pic:spPr>
                </pic:pic>
              </a:graphicData>
            </a:graphic>
          </wp:inline>
        </w:drawing>
      </w:r>
    </w:p>
    <w:p w14:paraId="064C4CB8" w14:textId="5FDBE6DF" w:rsidR="002B7C65" w:rsidRDefault="002B7C65" w:rsidP="002B7C65">
      <w:pPr>
        <w:pStyle w:val="Caption"/>
        <w:jc w:val="center"/>
      </w:pPr>
      <w:r>
        <w:t xml:space="preserve">Figure </w:t>
      </w:r>
      <w:r w:rsidR="00AC1A8A">
        <w:fldChar w:fldCharType="begin"/>
      </w:r>
      <w:r w:rsidR="00AC1A8A">
        <w:instrText xml:space="preserve"> SEQ Figure \* ROMAN </w:instrText>
      </w:r>
      <w:r w:rsidR="00AC1A8A">
        <w:fldChar w:fldCharType="separate"/>
      </w:r>
      <w:r w:rsidR="002C7DA1">
        <w:rPr>
          <w:noProof/>
        </w:rPr>
        <w:t>VI</w:t>
      </w:r>
      <w:r w:rsidR="00AC1A8A">
        <w:rPr>
          <w:noProof/>
        </w:rPr>
        <w:fldChar w:fldCharType="end"/>
      </w:r>
      <w:r>
        <w:t xml:space="preserve"> - Normalized tables</w:t>
      </w:r>
    </w:p>
    <w:p w14:paraId="05ED510B" w14:textId="4A852E70" w:rsidR="00490C0E" w:rsidRDefault="00513E2D" w:rsidP="002B7C65">
      <w:pPr>
        <w:pStyle w:val="Heading4"/>
        <w:ind w:firstLine="720"/>
      </w:pPr>
      <w:r>
        <w:lastRenderedPageBreak/>
        <w:t>Database Diagram</w:t>
      </w:r>
    </w:p>
    <w:p w14:paraId="2600BC0B" w14:textId="2744A6B2" w:rsidR="004B66D1" w:rsidRDefault="002B7C65" w:rsidP="009A7625">
      <w:pPr>
        <w:shd w:val="clear" w:color="auto" w:fill="FFFFFF"/>
        <w:tabs>
          <w:tab w:val="num" w:pos="720"/>
        </w:tabs>
        <w:spacing w:before="100" w:beforeAutospacing="1" w:after="100" w:afterAutospacing="1"/>
        <w:ind w:left="720" w:hanging="360"/>
      </w:pPr>
      <w:r>
        <w:tab/>
      </w:r>
      <w:r>
        <w:rPr>
          <w:noProof/>
        </w:rPr>
        <w:drawing>
          <wp:inline distT="0" distB="0" distL="0" distR="0" wp14:anchorId="535FDC78" wp14:editId="07C43A95">
            <wp:extent cx="6079070" cy="32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2764" cy="3247299"/>
                    </a:xfrm>
                    <a:prstGeom prst="rect">
                      <a:avLst/>
                    </a:prstGeom>
                  </pic:spPr>
                </pic:pic>
              </a:graphicData>
            </a:graphic>
          </wp:inline>
        </w:drawing>
      </w:r>
    </w:p>
    <w:p w14:paraId="0FBBBB55" w14:textId="277F7BC2" w:rsidR="002B7C65" w:rsidRDefault="002B7C65" w:rsidP="002B7C65">
      <w:pPr>
        <w:pStyle w:val="Caption"/>
        <w:jc w:val="center"/>
      </w:pPr>
      <w:r>
        <w:t xml:space="preserve">Figure </w:t>
      </w:r>
      <w:r w:rsidR="00AC1A8A">
        <w:fldChar w:fldCharType="begin"/>
      </w:r>
      <w:r w:rsidR="00AC1A8A">
        <w:instrText xml:space="preserve"> SEQ Figure \* ROMAN </w:instrText>
      </w:r>
      <w:r w:rsidR="00AC1A8A">
        <w:fldChar w:fldCharType="separate"/>
      </w:r>
      <w:r w:rsidR="002C7DA1">
        <w:rPr>
          <w:noProof/>
        </w:rPr>
        <w:t>VII</w:t>
      </w:r>
      <w:r w:rsidR="00AC1A8A">
        <w:rPr>
          <w:noProof/>
        </w:rPr>
        <w:fldChar w:fldCharType="end"/>
      </w:r>
      <w:r>
        <w:t xml:space="preserve"> - Database Diagram</w:t>
      </w:r>
    </w:p>
    <w:p w14:paraId="2BCC5D7C" w14:textId="77777777" w:rsidR="002B7C65" w:rsidRPr="002B7C65" w:rsidRDefault="002B7C65" w:rsidP="002B7C65"/>
    <w:p w14:paraId="2BCEB8F1" w14:textId="34548988" w:rsidR="00FC3249" w:rsidRDefault="00B91AE0" w:rsidP="00C30620">
      <w:pPr>
        <w:pStyle w:val="Heading1"/>
      </w:pPr>
      <w:r>
        <w:t>System Development</w:t>
      </w:r>
    </w:p>
    <w:p w14:paraId="0AF83372" w14:textId="6DFD80E7" w:rsidR="00966F2E" w:rsidRDefault="00B91AE0" w:rsidP="005B78F5">
      <w:pPr>
        <w:pStyle w:val="Heading2"/>
        <w:numPr>
          <w:ilvl w:val="0"/>
          <w:numId w:val="28"/>
        </w:numPr>
      </w:pPr>
      <w:r>
        <w:t>Web Application Implementation</w:t>
      </w:r>
      <w:r w:rsidR="00966F2E">
        <w:tab/>
      </w:r>
      <w:r w:rsidR="00966F2E">
        <w:tab/>
      </w:r>
    </w:p>
    <w:p w14:paraId="1524C718" w14:textId="63D65645" w:rsidR="0068042F" w:rsidRDefault="00B91AE0" w:rsidP="005B78F5">
      <w:pPr>
        <w:pStyle w:val="Heading3"/>
        <w:numPr>
          <w:ilvl w:val="0"/>
          <w:numId w:val="29"/>
        </w:numPr>
      </w:pPr>
      <w:r>
        <w:t>Features of Web Application</w:t>
      </w:r>
    </w:p>
    <w:p w14:paraId="4193D73A" w14:textId="2F805EE6" w:rsidR="00621AC8" w:rsidRPr="004272FA" w:rsidRDefault="004272FA" w:rsidP="005B78F5">
      <w:pPr>
        <w:pStyle w:val="ListParagraph"/>
        <w:numPr>
          <w:ilvl w:val="0"/>
          <w:numId w:val="21"/>
        </w:numPr>
        <w:shd w:val="clear" w:color="auto" w:fill="FFFFFF"/>
        <w:tabs>
          <w:tab w:val="num" w:pos="720"/>
        </w:tabs>
        <w:spacing w:before="100" w:beforeAutospacing="1" w:after="100" w:afterAutospacing="1"/>
      </w:pPr>
      <w:r w:rsidRPr="004272FA">
        <w:t>Index Page</w:t>
      </w:r>
    </w:p>
    <w:p w14:paraId="2A28B236" w14:textId="56E372A7" w:rsidR="00621AC8" w:rsidRDefault="00621AC8" w:rsidP="004272FA">
      <w:pPr>
        <w:pStyle w:val="ListParagraph"/>
        <w:shd w:val="clear" w:color="auto" w:fill="FFFFFF"/>
        <w:spacing w:before="100" w:beforeAutospacing="1" w:after="100" w:afterAutospacing="1"/>
        <w:ind w:left="1800"/>
      </w:pPr>
      <w:r>
        <w:t>When the user first a</w:t>
      </w:r>
      <w:r w:rsidR="00707673">
        <w:t>c</w:t>
      </w:r>
      <w:r>
        <w:t>ces</w:t>
      </w:r>
      <w:r w:rsidR="00707673">
        <w:t>se</w:t>
      </w:r>
      <w:r>
        <w:t xml:space="preserve">s the web site, it will navigate to </w:t>
      </w:r>
      <w:r w:rsidR="004272FA">
        <w:t xml:space="preserve">the </w:t>
      </w:r>
      <w:r w:rsidR="004272FA" w:rsidRPr="004272FA">
        <w:t>Index Page</w:t>
      </w:r>
      <w:r w:rsidRPr="004272FA">
        <w:rPr>
          <w:color w:val="FF0000"/>
        </w:rPr>
        <w:t xml:space="preserve">. </w:t>
      </w:r>
      <w:r w:rsidRPr="00621AC8">
        <w:t>I</w:t>
      </w:r>
      <w:r>
        <w:t>t will contain details about the site.</w:t>
      </w:r>
    </w:p>
    <w:p w14:paraId="3FE3793B" w14:textId="77777777" w:rsidR="00707673" w:rsidRPr="00621AC8" w:rsidRDefault="00707673" w:rsidP="00621AC8">
      <w:pPr>
        <w:pStyle w:val="ListParagraph"/>
        <w:shd w:val="clear" w:color="auto" w:fill="FFFFFF"/>
        <w:spacing w:before="100" w:beforeAutospacing="1" w:after="100" w:afterAutospacing="1"/>
        <w:ind w:left="1800"/>
        <w:rPr>
          <w:color w:val="FF0000"/>
        </w:rPr>
      </w:pPr>
    </w:p>
    <w:p w14:paraId="0B93B6BA" w14:textId="461C21DC" w:rsidR="00621AC8" w:rsidRPr="004272FA" w:rsidRDefault="00621AC8" w:rsidP="005B78F5">
      <w:pPr>
        <w:pStyle w:val="ListParagraph"/>
        <w:numPr>
          <w:ilvl w:val="0"/>
          <w:numId w:val="21"/>
        </w:numPr>
        <w:shd w:val="clear" w:color="auto" w:fill="FFFFFF"/>
        <w:tabs>
          <w:tab w:val="num" w:pos="720"/>
        </w:tabs>
        <w:spacing w:before="100" w:beforeAutospacing="1" w:after="100" w:afterAutospacing="1"/>
      </w:pPr>
      <w:r w:rsidRPr="004272FA">
        <w:t>Login Page</w:t>
      </w:r>
    </w:p>
    <w:p w14:paraId="5C1CFC3C" w14:textId="154AD552" w:rsidR="00621AC8" w:rsidRDefault="00707673" w:rsidP="00707673">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w:t>
      </w:r>
      <w:r w:rsidRPr="00DB2629">
        <w:rPr>
          <w:szCs w:val="24"/>
        </w:rPr>
        <w:t xml:space="preserve">Registered </w:t>
      </w:r>
      <w:r>
        <w:rPr>
          <w:szCs w:val="24"/>
        </w:rPr>
        <w:t>users(driver/police officer)</w:t>
      </w:r>
      <w:r w:rsidRPr="00DB2629">
        <w:rPr>
          <w:szCs w:val="24"/>
        </w:rPr>
        <w:t xml:space="preserve"> can log in to the system using </w:t>
      </w:r>
      <w:r>
        <w:rPr>
          <w:szCs w:val="24"/>
        </w:rPr>
        <w:t xml:space="preserve">a </w:t>
      </w:r>
      <w:proofErr w:type="gramStart"/>
      <w:r w:rsidRPr="00DB2629">
        <w:rPr>
          <w:szCs w:val="24"/>
        </w:rPr>
        <w:t>user name</w:t>
      </w:r>
      <w:proofErr w:type="gramEnd"/>
      <w:r w:rsidRPr="00DB2629">
        <w:rPr>
          <w:szCs w:val="24"/>
        </w:rPr>
        <w:t xml:space="preserve"> and password.</w:t>
      </w:r>
    </w:p>
    <w:p w14:paraId="72E655DF"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27A08FDA" w14:textId="5BA5A880" w:rsidR="00621AC8" w:rsidRDefault="00621AC8" w:rsidP="005B78F5">
      <w:pPr>
        <w:pStyle w:val="ListParagraph"/>
        <w:numPr>
          <w:ilvl w:val="0"/>
          <w:numId w:val="21"/>
        </w:numPr>
        <w:shd w:val="clear" w:color="auto" w:fill="FFFFFF"/>
        <w:tabs>
          <w:tab w:val="num" w:pos="720"/>
        </w:tabs>
        <w:spacing w:before="100" w:beforeAutospacing="1" w:after="100" w:afterAutospacing="1"/>
      </w:pPr>
      <w:r w:rsidRPr="004272FA">
        <w:t>Register Page</w:t>
      </w:r>
    </w:p>
    <w:p w14:paraId="17065519" w14:textId="1A6FF019" w:rsidR="004272FA" w:rsidRDefault="004272FA" w:rsidP="004272FA">
      <w:pPr>
        <w:pStyle w:val="ListParagraph"/>
        <w:shd w:val="clear" w:color="auto" w:fill="FFFFFF"/>
        <w:spacing w:before="100" w:beforeAutospacing="1" w:after="100" w:afterAutospacing="1"/>
        <w:ind w:left="1800"/>
      </w:pPr>
      <w:r>
        <w:t xml:space="preserve">If someone is not a registered </w:t>
      </w:r>
      <w:proofErr w:type="gramStart"/>
      <w:r>
        <w:t>user</w:t>
      </w:r>
      <w:proofErr w:type="gramEnd"/>
      <w:r>
        <w:t xml:space="preserve"> they can sing up for the system by given required details.</w:t>
      </w:r>
    </w:p>
    <w:p w14:paraId="535AA960" w14:textId="77777777" w:rsidR="004272FA" w:rsidRDefault="004272FA" w:rsidP="004272FA">
      <w:pPr>
        <w:pStyle w:val="ListParagraph"/>
        <w:shd w:val="clear" w:color="auto" w:fill="FFFFFF"/>
        <w:spacing w:before="100" w:beforeAutospacing="1" w:after="100" w:afterAutospacing="1"/>
        <w:ind w:left="1800"/>
      </w:pPr>
    </w:p>
    <w:p w14:paraId="170ACA21" w14:textId="642C0704" w:rsidR="004272FA" w:rsidRDefault="004272FA" w:rsidP="004272FA">
      <w:pPr>
        <w:pStyle w:val="ListParagraph"/>
        <w:numPr>
          <w:ilvl w:val="0"/>
          <w:numId w:val="21"/>
        </w:numPr>
        <w:shd w:val="clear" w:color="auto" w:fill="FFFFFF"/>
        <w:spacing w:before="100" w:beforeAutospacing="1" w:after="100" w:afterAutospacing="1"/>
      </w:pPr>
      <w:r>
        <w:t>My Account</w:t>
      </w:r>
    </w:p>
    <w:p w14:paraId="08161C44" w14:textId="5AE69D19" w:rsidR="004272FA" w:rsidRDefault="004272FA" w:rsidP="004272FA">
      <w:pPr>
        <w:pStyle w:val="ListParagraph"/>
        <w:shd w:val="clear" w:color="auto" w:fill="FFFFFF"/>
        <w:spacing w:before="100" w:beforeAutospacing="1" w:after="100" w:afterAutospacing="1"/>
        <w:ind w:left="1800"/>
      </w:pPr>
      <w:r>
        <w:t>After the successful login process of any user, the application will navigate to My Account page. According to the category of user, there are three types of My Account pages.</w:t>
      </w:r>
    </w:p>
    <w:p w14:paraId="5B23EA06" w14:textId="77777777" w:rsidR="004272FA" w:rsidRDefault="004272FA" w:rsidP="004272FA">
      <w:pPr>
        <w:pStyle w:val="ListParagraph"/>
        <w:numPr>
          <w:ilvl w:val="0"/>
          <w:numId w:val="37"/>
        </w:numPr>
        <w:rPr>
          <w:b/>
          <w:szCs w:val="24"/>
        </w:rPr>
      </w:pPr>
      <w:r>
        <w:t>Admin My Account</w:t>
      </w:r>
    </w:p>
    <w:p w14:paraId="64A7479A" w14:textId="58DB3428" w:rsidR="004272FA" w:rsidRDefault="004272FA" w:rsidP="004272FA">
      <w:pPr>
        <w:pStyle w:val="ListParagraph"/>
        <w:numPr>
          <w:ilvl w:val="0"/>
          <w:numId w:val="37"/>
        </w:numPr>
        <w:shd w:val="clear" w:color="auto" w:fill="FFFFFF"/>
        <w:spacing w:before="100" w:beforeAutospacing="1" w:after="100" w:afterAutospacing="1"/>
      </w:pPr>
      <w:r>
        <w:t>Driver My Account</w:t>
      </w:r>
    </w:p>
    <w:p w14:paraId="47DE8343" w14:textId="77777777" w:rsidR="004272FA" w:rsidRDefault="004272FA" w:rsidP="004272FA">
      <w:pPr>
        <w:pStyle w:val="ListParagraph"/>
        <w:numPr>
          <w:ilvl w:val="0"/>
          <w:numId w:val="37"/>
        </w:numPr>
        <w:shd w:val="clear" w:color="auto" w:fill="FFFFFF"/>
        <w:spacing w:before="100" w:beforeAutospacing="1" w:after="100" w:afterAutospacing="1"/>
      </w:pPr>
      <w:r>
        <w:t>Police Officer My Account</w:t>
      </w:r>
    </w:p>
    <w:p w14:paraId="6C6CC8F5" w14:textId="77777777" w:rsidR="004272FA" w:rsidRPr="004272FA" w:rsidRDefault="004272FA" w:rsidP="004272FA">
      <w:pPr>
        <w:pStyle w:val="ListParagraph"/>
        <w:shd w:val="clear" w:color="auto" w:fill="FFFFFF"/>
        <w:spacing w:before="100" w:beforeAutospacing="1" w:after="100" w:afterAutospacing="1"/>
        <w:ind w:left="2520"/>
      </w:pPr>
    </w:p>
    <w:p w14:paraId="0A3A70AA"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19446BB9" w14:textId="758516C7" w:rsidR="00966F2E" w:rsidRPr="004272FA" w:rsidRDefault="004272FA" w:rsidP="005B78F5">
      <w:pPr>
        <w:pStyle w:val="ListParagraph"/>
        <w:numPr>
          <w:ilvl w:val="0"/>
          <w:numId w:val="5"/>
        </w:numPr>
        <w:rPr>
          <w:b/>
          <w:bCs/>
          <w:szCs w:val="24"/>
        </w:rPr>
      </w:pPr>
      <w:r w:rsidRPr="004272FA">
        <w:rPr>
          <w:b/>
          <w:bCs/>
        </w:rPr>
        <w:t>Admin My Account</w:t>
      </w:r>
    </w:p>
    <w:p w14:paraId="34AA0682" w14:textId="06E42F16" w:rsidR="007331F5" w:rsidRDefault="007331F5" w:rsidP="007331F5">
      <w:pPr>
        <w:pStyle w:val="ListParagraph"/>
        <w:ind w:left="1800" w:right="643"/>
      </w:pPr>
      <w:r>
        <w:t xml:space="preserve">After </w:t>
      </w:r>
      <w:r w:rsidR="00707673">
        <w:t xml:space="preserve">a </w:t>
      </w:r>
      <w:r>
        <w:t xml:space="preserve">successful login process of the Admin, the application will navigate </w:t>
      </w:r>
      <w:r w:rsidR="00707673">
        <w:t xml:space="preserve">the </w:t>
      </w:r>
      <w:r>
        <w:t xml:space="preserve">Admin </w:t>
      </w:r>
      <w:r w:rsidR="004272FA">
        <w:t>My account</w:t>
      </w:r>
      <w:r>
        <w:t xml:space="preserve"> which is the main screen design for admin of the system. </w:t>
      </w:r>
      <w:r w:rsidR="00707673">
        <w:t>The f</w:t>
      </w:r>
      <w:r>
        <w:t xml:space="preserve">ollowing are the features available on </w:t>
      </w:r>
      <w:r w:rsidR="00707673">
        <w:t xml:space="preserve">the </w:t>
      </w:r>
      <w:r>
        <w:t xml:space="preserve">admin </w:t>
      </w:r>
      <w:r w:rsidR="004272FA">
        <w:t>my account</w:t>
      </w:r>
      <w:r>
        <w:t>.</w:t>
      </w:r>
    </w:p>
    <w:p w14:paraId="70E54C81" w14:textId="77777777" w:rsidR="00966F2E" w:rsidRPr="009641EF" w:rsidRDefault="00966F2E" w:rsidP="00966F2E">
      <w:pPr>
        <w:pStyle w:val="ListParagraph"/>
        <w:ind w:left="1800"/>
        <w:rPr>
          <w:b/>
          <w:szCs w:val="24"/>
        </w:rPr>
      </w:pPr>
    </w:p>
    <w:p w14:paraId="6F719CA0" w14:textId="381813A3" w:rsidR="007331F5" w:rsidRDefault="004272FA" w:rsidP="005B78F5">
      <w:pPr>
        <w:pStyle w:val="ListParagraph"/>
        <w:numPr>
          <w:ilvl w:val="0"/>
          <w:numId w:val="26"/>
        </w:numPr>
        <w:rPr>
          <w:szCs w:val="24"/>
        </w:rPr>
      </w:pPr>
      <w:r>
        <w:rPr>
          <w:szCs w:val="24"/>
        </w:rPr>
        <w:t xml:space="preserve">Add </w:t>
      </w:r>
      <w:r w:rsidR="007331F5">
        <w:rPr>
          <w:szCs w:val="24"/>
        </w:rPr>
        <w:t xml:space="preserve">User </w:t>
      </w:r>
    </w:p>
    <w:p w14:paraId="2750B664" w14:textId="28295CC5" w:rsidR="00231A96" w:rsidRDefault="00231A96" w:rsidP="00231A96">
      <w:pPr>
        <w:pStyle w:val="ListParagraph"/>
        <w:ind w:left="2160"/>
        <w:rPr>
          <w:szCs w:val="24"/>
        </w:rPr>
      </w:pPr>
      <w:r>
        <w:rPr>
          <w:szCs w:val="24"/>
        </w:rPr>
        <w:t xml:space="preserve">Admin can </w:t>
      </w:r>
      <w:r w:rsidR="004272FA">
        <w:rPr>
          <w:szCs w:val="24"/>
        </w:rPr>
        <w:t>add</w:t>
      </w:r>
      <w:r w:rsidRPr="00DB2629">
        <w:rPr>
          <w:szCs w:val="24"/>
        </w:rPr>
        <w:t xml:space="preserve"> </w:t>
      </w:r>
      <w:r>
        <w:rPr>
          <w:szCs w:val="24"/>
        </w:rPr>
        <w:t>users</w:t>
      </w:r>
      <w:r w:rsidRPr="00DB2629">
        <w:rPr>
          <w:szCs w:val="24"/>
        </w:rPr>
        <w:t xml:space="preserve"> to the system</w:t>
      </w:r>
      <w:r>
        <w:rPr>
          <w:szCs w:val="24"/>
        </w:rPr>
        <w:t xml:space="preserve"> by giving </w:t>
      </w:r>
      <w:r w:rsidR="00707673">
        <w:rPr>
          <w:szCs w:val="24"/>
        </w:rPr>
        <w:t xml:space="preserve">the </w:t>
      </w:r>
      <w:r>
        <w:rPr>
          <w:szCs w:val="24"/>
        </w:rPr>
        <w:t>required details.</w:t>
      </w:r>
    </w:p>
    <w:p w14:paraId="7326D45A" w14:textId="77777777" w:rsidR="00231A96" w:rsidRDefault="00231A96" w:rsidP="00231A96">
      <w:pPr>
        <w:pStyle w:val="ListParagraph"/>
        <w:ind w:left="2160"/>
        <w:rPr>
          <w:szCs w:val="24"/>
        </w:rPr>
      </w:pPr>
    </w:p>
    <w:p w14:paraId="2E178605" w14:textId="6AC2603C" w:rsidR="007331F5" w:rsidRDefault="004272FA" w:rsidP="005B78F5">
      <w:pPr>
        <w:pStyle w:val="ListParagraph"/>
        <w:numPr>
          <w:ilvl w:val="0"/>
          <w:numId w:val="26"/>
        </w:numPr>
        <w:rPr>
          <w:szCs w:val="24"/>
        </w:rPr>
      </w:pPr>
      <w:r>
        <w:rPr>
          <w:szCs w:val="24"/>
        </w:rPr>
        <w:t>Edit U</w:t>
      </w:r>
      <w:r w:rsidR="007331F5">
        <w:rPr>
          <w:szCs w:val="24"/>
        </w:rPr>
        <w:t>sers</w:t>
      </w:r>
    </w:p>
    <w:p w14:paraId="7DABE278" w14:textId="79AF3CB4" w:rsidR="00707673" w:rsidRDefault="00707673" w:rsidP="004272FA">
      <w:pPr>
        <w:pStyle w:val="ListParagraph"/>
        <w:ind w:left="2160"/>
        <w:rPr>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r>
        <w:rPr>
          <w:szCs w:val="24"/>
        </w:rPr>
        <w:t xml:space="preserve"> and </w:t>
      </w:r>
      <w:proofErr w:type="gramStart"/>
      <w:r>
        <w:rPr>
          <w:szCs w:val="24"/>
        </w:rPr>
        <w:t>also</w:t>
      </w:r>
      <w:proofErr w:type="gramEnd"/>
      <w:r>
        <w:rPr>
          <w:szCs w:val="24"/>
        </w:rPr>
        <w:t xml:space="preserve"> he has the authority of removing users from the system.</w:t>
      </w:r>
    </w:p>
    <w:p w14:paraId="52B8AEED" w14:textId="77777777" w:rsidR="004272FA" w:rsidRPr="004272FA" w:rsidRDefault="004272FA" w:rsidP="004272FA">
      <w:pPr>
        <w:pStyle w:val="ListParagraph"/>
        <w:ind w:left="2160"/>
        <w:rPr>
          <w:szCs w:val="24"/>
        </w:rPr>
      </w:pPr>
    </w:p>
    <w:p w14:paraId="44DABA31" w14:textId="77777777" w:rsidR="00966F2E" w:rsidRDefault="00966F2E" w:rsidP="00966F2E">
      <w:pPr>
        <w:pStyle w:val="ListParagraph"/>
        <w:rPr>
          <w:szCs w:val="24"/>
        </w:rPr>
      </w:pPr>
    </w:p>
    <w:p w14:paraId="0C5D616D" w14:textId="45DD2644" w:rsidR="00966F2E" w:rsidRDefault="00966F2E" w:rsidP="005B78F5">
      <w:pPr>
        <w:pStyle w:val="ListParagraph"/>
        <w:numPr>
          <w:ilvl w:val="0"/>
          <w:numId w:val="5"/>
        </w:numPr>
        <w:rPr>
          <w:b/>
          <w:szCs w:val="24"/>
        </w:rPr>
      </w:pPr>
      <w:r>
        <w:rPr>
          <w:b/>
          <w:szCs w:val="24"/>
        </w:rPr>
        <w:t xml:space="preserve">Driver </w:t>
      </w:r>
      <w:r w:rsidR="004272FA">
        <w:rPr>
          <w:b/>
          <w:szCs w:val="24"/>
        </w:rPr>
        <w:t>My Account</w:t>
      </w:r>
    </w:p>
    <w:p w14:paraId="7CF679D8" w14:textId="4C87FEB2" w:rsidR="00DB1097" w:rsidRDefault="00DB1097" w:rsidP="00DB1097">
      <w:pPr>
        <w:pStyle w:val="ListParagraph"/>
        <w:ind w:left="1800" w:right="643"/>
      </w:pPr>
      <w:r>
        <w:t xml:space="preserve">After a successful login process of the driver, the application will navigate the </w:t>
      </w:r>
      <w:r w:rsidR="004272FA">
        <w:t xml:space="preserve">Driver </w:t>
      </w:r>
      <w:r w:rsidR="004272FA" w:rsidRPr="004272FA">
        <w:t>My Account</w:t>
      </w:r>
      <w:r>
        <w:t xml:space="preserve"> which is the main screen design for drivers. The following are the features available on the </w:t>
      </w:r>
      <w:r w:rsidRPr="004272FA">
        <w:t>page</w:t>
      </w:r>
      <w:r>
        <w:t>.</w:t>
      </w:r>
    </w:p>
    <w:p w14:paraId="2CFA282B" w14:textId="77777777" w:rsidR="00DB1097" w:rsidRPr="00DB1097" w:rsidRDefault="00DB1097" w:rsidP="00DB1097">
      <w:pPr>
        <w:pStyle w:val="ListParagraph"/>
        <w:ind w:left="1800" w:right="643"/>
      </w:pPr>
    </w:p>
    <w:p w14:paraId="756F4638" w14:textId="77777777" w:rsidR="00966F2E" w:rsidRPr="00DB1097" w:rsidRDefault="00966F2E" w:rsidP="005B78F5">
      <w:pPr>
        <w:pStyle w:val="ListParagraph"/>
        <w:numPr>
          <w:ilvl w:val="0"/>
          <w:numId w:val="27"/>
        </w:numPr>
        <w:rPr>
          <w:bCs/>
          <w:szCs w:val="24"/>
        </w:rPr>
      </w:pPr>
      <w:r w:rsidRPr="00DB1097">
        <w:rPr>
          <w:bCs/>
          <w:szCs w:val="24"/>
        </w:rPr>
        <w:t>View fines</w:t>
      </w:r>
    </w:p>
    <w:p w14:paraId="48E5D851" w14:textId="00BD7FC7" w:rsidR="00966F2E" w:rsidRDefault="00DB1097" w:rsidP="00966F2E">
      <w:pPr>
        <w:ind w:left="1800"/>
        <w:rPr>
          <w:szCs w:val="24"/>
        </w:rPr>
      </w:pPr>
      <w:r>
        <w:rPr>
          <w:szCs w:val="24"/>
        </w:rPr>
        <w:t>By u</w:t>
      </w:r>
      <w:r w:rsidRPr="00DB2629">
        <w:rPr>
          <w:szCs w:val="24"/>
        </w:rPr>
        <w:t>sing this feature</w:t>
      </w:r>
      <w:r>
        <w:rPr>
          <w:szCs w:val="24"/>
        </w:rPr>
        <w:t xml:space="preserve"> t</w:t>
      </w:r>
      <w:r w:rsidR="00966F2E">
        <w:rPr>
          <w:szCs w:val="24"/>
        </w:rPr>
        <w:t>he driver</w:t>
      </w:r>
      <w:r w:rsidR="00966F2E" w:rsidRPr="00DB2629">
        <w:rPr>
          <w:szCs w:val="24"/>
        </w:rPr>
        <w:t xml:space="preserve"> can view all </w:t>
      </w:r>
      <w:r>
        <w:rPr>
          <w:szCs w:val="24"/>
        </w:rPr>
        <w:t xml:space="preserve">the </w:t>
      </w:r>
      <w:r w:rsidR="00966F2E">
        <w:rPr>
          <w:szCs w:val="24"/>
        </w:rPr>
        <w:t>fine</w:t>
      </w:r>
      <w:r w:rsidR="00966F2E" w:rsidRPr="00DB2629">
        <w:rPr>
          <w:szCs w:val="24"/>
        </w:rPr>
        <w:t xml:space="preserve"> details </w:t>
      </w:r>
      <w:r w:rsidR="00966F2E">
        <w:rPr>
          <w:szCs w:val="24"/>
        </w:rPr>
        <w:t>that he/she is responsible for</w:t>
      </w:r>
      <w:r w:rsidR="00966F2E" w:rsidRPr="00DB2629">
        <w:rPr>
          <w:szCs w:val="24"/>
        </w:rPr>
        <w:t xml:space="preserve">. </w:t>
      </w:r>
    </w:p>
    <w:p w14:paraId="34A86C93" w14:textId="77777777" w:rsidR="00966F2E" w:rsidRPr="00DB1097" w:rsidRDefault="00966F2E" w:rsidP="005B78F5">
      <w:pPr>
        <w:pStyle w:val="ListParagraph"/>
        <w:numPr>
          <w:ilvl w:val="0"/>
          <w:numId w:val="27"/>
        </w:numPr>
        <w:rPr>
          <w:bCs/>
          <w:szCs w:val="24"/>
        </w:rPr>
      </w:pPr>
      <w:r w:rsidRPr="00DB1097">
        <w:rPr>
          <w:bCs/>
          <w:szCs w:val="24"/>
        </w:rPr>
        <w:t>History</w:t>
      </w:r>
    </w:p>
    <w:p w14:paraId="3C5A1261" w14:textId="00DBB79C" w:rsidR="00966F2E" w:rsidRDefault="00966F2E" w:rsidP="00966F2E">
      <w:pPr>
        <w:ind w:left="1800"/>
        <w:rPr>
          <w:bCs/>
          <w:szCs w:val="24"/>
        </w:rPr>
      </w:pPr>
      <w:r>
        <w:rPr>
          <w:bCs/>
          <w:szCs w:val="24"/>
        </w:rPr>
        <w:t>Using this feature driver can see the previous fine details that he/she already paid.</w:t>
      </w:r>
    </w:p>
    <w:p w14:paraId="081F85A3" w14:textId="09327044" w:rsidR="00DB1097" w:rsidRPr="00DB1097" w:rsidRDefault="00DB1097" w:rsidP="005B78F5">
      <w:pPr>
        <w:pStyle w:val="ListParagraph"/>
        <w:numPr>
          <w:ilvl w:val="0"/>
          <w:numId w:val="27"/>
        </w:numPr>
        <w:rPr>
          <w:bCs/>
          <w:szCs w:val="24"/>
        </w:rPr>
      </w:pPr>
      <w:r w:rsidRPr="00DB1097">
        <w:rPr>
          <w:bCs/>
          <w:szCs w:val="24"/>
        </w:rPr>
        <w:t>Pay fine</w:t>
      </w:r>
    </w:p>
    <w:p w14:paraId="6F09A928" w14:textId="1555F41D" w:rsidR="00DB1097" w:rsidRDefault="00DB1097" w:rsidP="00DB1097">
      <w:pPr>
        <w:ind w:left="1800"/>
        <w:rPr>
          <w:bCs/>
          <w:szCs w:val="24"/>
        </w:rPr>
      </w:pPr>
      <w:r>
        <w:rPr>
          <w:bCs/>
          <w:szCs w:val="24"/>
        </w:rPr>
        <w:t>The driver can pay his/her fines through the website.</w:t>
      </w:r>
    </w:p>
    <w:p w14:paraId="0F2524AF" w14:textId="1EFD10B6" w:rsidR="00DB1097" w:rsidRDefault="00DB1097" w:rsidP="00DB1097">
      <w:pPr>
        <w:rPr>
          <w:bCs/>
          <w:szCs w:val="24"/>
        </w:rPr>
      </w:pPr>
    </w:p>
    <w:p w14:paraId="0F8BB47D" w14:textId="77777777" w:rsidR="004272FA" w:rsidRPr="004272FA" w:rsidRDefault="004272FA" w:rsidP="004272FA">
      <w:pPr>
        <w:pStyle w:val="ListParagraph"/>
        <w:numPr>
          <w:ilvl w:val="0"/>
          <w:numId w:val="38"/>
        </w:numPr>
        <w:shd w:val="clear" w:color="auto" w:fill="FFFFFF"/>
        <w:spacing w:before="100" w:beforeAutospacing="1" w:after="100" w:afterAutospacing="1"/>
        <w:rPr>
          <w:b/>
          <w:bCs/>
        </w:rPr>
      </w:pPr>
      <w:r w:rsidRPr="004272FA">
        <w:rPr>
          <w:b/>
          <w:bCs/>
        </w:rPr>
        <w:t>Police Officer My Account</w:t>
      </w:r>
    </w:p>
    <w:p w14:paraId="2B42086E" w14:textId="5402080F" w:rsidR="00DB1097" w:rsidRDefault="00DB1097" w:rsidP="008F1876">
      <w:pPr>
        <w:pStyle w:val="ListParagraph"/>
        <w:ind w:left="1800" w:right="643"/>
      </w:pPr>
      <w:r>
        <w:t xml:space="preserve">After a successful login process of the police officer, the application will navigate the </w:t>
      </w:r>
      <w:r w:rsidR="004272FA" w:rsidRPr="004272FA">
        <w:t xml:space="preserve">Police Officer </w:t>
      </w:r>
      <w:r w:rsidR="004272FA">
        <w:t>My Account P</w:t>
      </w:r>
      <w:r w:rsidR="004272FA" w:rsidRPr="004272FA">
        <w:t xml:space="preserve">age </w:t>
      </w:r>
      <w:r>
        <w:t xml:space="preserve">which is the main screen design for </w:t>
      </w:r>
      <w:r w:rsidR="008F1876">
        <w:t>the police officer</w:t>
      </w:r>
      <w:r>
        <w:t xml:space="preserve">. The following are the features available on the </w:t>
      </w:r>
      <w:r w:rsidRPr="004272FA">
        <w:t>page</w:t>
      </w:r>
      <w:r>
        <w:t>.</w:t>
      </w:r>
    </w:p>
    <w:p w14:paraId="2799511E" w14:textId="3FC9AF1C" w:rsidR="00DB1097" w:rsidRDefault="00DB1097" w:rsidP="00DB1097">
      <w:pPr>
        <w:pStyle w:val="ListParagraph"/>
        <w:ind w:left="1800" w:right="643"/>
      </w:pPr>
    </w:p>
    <w:p w14:paraId="6318DA5E" w14:textId="77777777" w:rsidR="00173EB1" w:rsidRPr="00DB1097" w:rsidRDefault="00173EB1" w:rsidP="005B78F5">
      <w:pPr>
        <w:pStyle w:val="ListParagraph"/>
        <w:numPr>
          <w:ilvl w:val="0"/>
          <w:numId w:val="27"/>
        </w:numPr>
        <w:rPr>
          <w:bCs/>
          <w:szCs w:val="24"/>
        </w:rPr>
      </w:pPr>
      <w:r w:rsidRPr="00DB1097">
        <w:rPr>
          <w:bCs/>
          <w:szCs w:val="24"/>
        </w:rPr>
        <w:t>History</w:t>
      </w:r>
    </w:p>
    <w:p w14:paraId="5E221003" w14:textId="7EDE5CDD" w:rsidR="00966F2E" w:rsidRPr="004272FA" w:rsidRDefault="00173EB1" w:rsidP="004272FA">
      <w:pPr>
        <w:ind w:left="1800"/>
        <w:rPr>
          <w:bCs/>
          <w:szCs w:val="24"/>
        </w:rPr>
      </w:pPr>
      <w:r>
        <w:rPr>
          <w:bCs/>
          <w:szCs w:val="24"/>
        </w:rPr>
        <w:t>Using this feature police officers can see all the fine details that he had made.</w:t>
      </w:r>
    </w:p>
    <w:p w14:paraId="34FAEEFF" w14:textId="7F880E35" w:rsidR="00B91AE0" w:rsidRDefault="00B91AE0" w:rsidP="005B78F5">
      <w:pPr>
        <w:pStyle w:val="Heading3"/>
        <w:numPr>
          <w:ilvl w:val="0"/>
          <w:numId w:val="29"/>
        </w:numPr>
      </w:pPr>
      <w:r>
        <w:lastRenderedPageBreak/>
        <w:t xml:space="preserve">Web Application </w:t>
      </w:r>
      <w:proofErr w:type="gramStart"/>
      <w:r>
        <w:t>Work Flow</w:t>
      </w:r>
      <w:proofErr w:type="gramEnd"/>
    </w:p>
    <w:p w14:paraId="2195F3FA" w14:textId="7ABC9FB8" w:rsidR="00D60C72" w:rsidRDefault="00D60C72" w:rsidP="00D60C72">
      <w:r>
        <w:rPr>
          <w:noProof/>
        </w:rPr>
        <w:drawing>
          <wp:inline distT="0" distB="0" distL="0" distR="0" wp14:anchorId="6A22BE0E" wp14:editId="45F261E5">
            <wp:extent cx="6395720" cy="3343275"/>
            <wp:effectExtent l="0" t="0" r="508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8466" cy="3349938"/>
                    </a:xfrm>
                    <a:prstGeom prst="rect">
                      <a:avLst/>
                    </a:prstGeom>
                    <a:noFill/>
                    <a:ln>
                      <a:noFill/>
                    </a:ln>
                  </pic:spPr>
                </pic:pic>
              </a:graphicData>
            </a:graphic>
          </wp:inline>
        </w:drawing>
      </w:r>
    </w:p>
    <w:p w14:paraId="31485F57" w14:textId="473D474C" w:rsidR="00D60C72" w:rsidRDefault="00D60C72" w:rsidP="00D60C72">
      <w:pPr>
        <w:pStyle w:val="Caption"/>
        <w:jc w:val="center"/>
      </w:pPr>
      <w:r>
        <w:t xml:space="preserve">Figure </w:t>
      </w:r>
      <w:r w:rsidR="00AC1A8A">
        <w:fldChar w:fldCharType="begin"/>
      </w:r>
      <w:r w:rsidR="00AC1A8A">
        <w:instrText xml:space="preserve"> SEQ Figure \* ROMAN </w:instrText>
      </w:r>
      <w:r w:rsidR="00AC1A8A">
        <w:fldChar w:fldCharType="separate"/>
      </w:r>
      <w:r w:rsidR="002C7DA1">
        <w:rPr>
          <w:noProof/>
        </w:rPr>
        <w:t>VIII</w:t>
      </w:r>
      <w:r w:rsidR="00AC1A8A">
        <w:rPr>
          <w:noProof/>
        </w:rPr>
        <w:fldChar w:fldCharType="end"/>
      </w:r>
      <w:r>
        <w:t>- Login Page</w:t>
      </w:r>
    </w:p>
    <w:p w14:paraId="38A8BF21" w14:textId="77777777" w:rsidR="00D60C72" w:rsidRPr="00D60C72" w:rsidRDefault="00D60C72" w:rsidP="00D60C72"/>
    <w:p w14:paraId="3F82D57B" w14:textId="2E59A4AA" w:rsidR="00D60C72" w:rsidRDefault="00D60C72" w:rsidP="00D60C72">
      <w:pPr>
        <w:jc w:val="center"/>
      </w:pPr>
      <w:r>
        <w:rPr>
          <w:noProof/>
        </w:rPr>
        <w:drawing>
          <wp:inline distT="0" distB="0" distL="0" distR="0" wp14:anchorId="64D18FD4" wp14:editId="0DAFDA62">
            <wp:extent cx="6395720" cy="3990975"/>
            <wp:effectExtent l="0" t="0" r="508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95720" cy="3990975"/>
                    </a:xfrm>
                    <a:prstGeom prst="rect">
                      <a:avLst/>
                    </a:prstGeom>
                    <a:noFill/>
                    <a:ln>
                      <a:noFill/>
                    </a:ln>
                  </pic:spPr>
                </pic:pic>
              </a:graphicData>
            </a:graphic>
          </wp:inline>
        </w:drawing>
      </w:r>
    </w:p>
    <w:p w14:paraId="400ED70A" w14:textId="1C7356F9" w:rsidR="00D60C72" w:rsidRDefault="00D60C72" w:rsidP="00D60C72">
      <w:pPr>
        <w:pStyle w:val="Caption"/>
        <w:jc w:val="center"/>
      </w:pPr>
      <w:r>
        <w:t xml:space="preserve">Figure </w:t>
      </w:r>
      <w:r w:rsidR="00AC1A8A">
        <w:fldChar w:fldCharType="begin"/>
      </w:r>
      <w:r w:rsidR="00AC1A8A">
        <w:instrText xml:space="preserve"> SEQ Figure \* ROMAN </w:instrText>
      </w:r>
      <w:r w:rsidR="00AC1A8A">
        <w:fldChar w:fldCharType="separate"/>
      </w:r>
      <w:r w:rsidR="002C7DA1">
        <w:rPr>
          <w:noProof/>
        </w:rPr>
        <w:t>IX</w:t>
      </w:r>
      <w:r w:rsidR="00AC1A8A">
        <w:rPr>
          <w:noProof/>
        </w:rPr>
        <w:fldChar w:fldCharType="end"/>
      </w:r>
      <w:r>
        <w:t xml:space="preserve"> -My Account Page</w:t>
      </w:r>
    </w:p>
    <w:p w14:paraId="78707F23" w14:textId="3D43B5E7" w:rsidR="00D60C72" w:rsidRPr="00D60C72" w:rsidRDefault="00D60C72" w:rsidP="00D60C72"/>
    <w:p w14:paraId="14E0FB1D" w14:textId="05A367DE" w:rsidR="00B91AE0" w:rsidRDefault="00B91AE0" w:rsidP="005B78F5">
      <w:pPr>
        <w:pStyle w:val="Heading2"/>
        <w:numPr>
          <w:ilvl w:val="0"/>
          <w:numId w:val="28"/>
        </w:numPr>
      </w:pPr>
      <w:r>
        <w:t>Mobile Application Implementation</w:t>
      </w:r>
    </w:p>
    <w:p w14:paraId="575E5C15" w14:textId="448CAC85" w:rsidR="00B91AE0" w:rsidRDefault="00B91AE0" w:rsidP="005B78F5">
      <w:pPr>
        <w:pStyle w:val="Heading3"/>
        <w:numPr>
          <w:ilvl w:val="0"/>
          <w:numId w:val="30"/>
        </w:numPr>
      </w:pPr>
      <w:r>
        <w:t xml:space="preserve">Features of </w:t>
      </w:r>
      <w:r w:rsidR="00707673">
        <w:t>Mobile</w:t>
      </w:r>
      <w:r>
        <w:t xml:space="preserve"> Application</w:t>
      </w:r>
    </w:p>
    <w:p w14:paraId="5983A166" w14:textId="77777777" w:rsidR="00033456" w:rsidRDefault="00707673" w:rsidP="005B78F5">
      <w:pPr>
        <w:pStyle w:val="Heading3"/>
        <w:numPr>
          <w:ilvl w:val="0"/>
          <w:numId w:val="30"/>
        </w:numPr>
      </w:pPr>
      <w:r>
        <w:t>Mobile</w:t>
      </w:r>
      <w:r w:rsidR="00B91AE0">
        <w:t xml:space="preserve"> Application </w:t>
      </w:r>
      <w:proofErr w:type="gramStart"/>
      <w:r w:rsidR="00B91AE0">
        <w:t>Work Flow</w:t>
      </w:r>
      <w:proofErr w:type="gramEnd"/>
    </w:p>
    <w:p w14:paraId="3AFB4D0F" w14:textId="580F9834" w:rsidR="00033456" w:rsidRPr="00033456" w:rsidRDefault="00033456" w:rsidP="005B78F5">
      <w:pPr>
        <w:pStyle w:val="Heading2"/>
        <w:numPr>
          <w:ilvl w:val="0"/>
          <w:numId w:val="28"/>
        </w:numPr>
      </w:pPr>
      <w:proofErr w:type="spellStart"/>
      <w:r>
        <w:t>SymmetricDS</w:t>
      </w:r>
      <w:proofErr w:type="spellEnd"/>
      <w:r w:rsidRPr="00033456">
        <w:rPr>
          <w:shd w:val="pct15" w:color="auto" w:fill="FFFFFF"/>
        </w:rPr>
        <w:t xml:space="preserve"> </w:t>
      </w:r>
    </w:p>
    <w:p w14:paraId="00AD8E97" w14:textId="271F823A" w:rsidR="00033456" w:rsidRDefault="00033456" w:rsidP="00033456">
      <w:pPr>
        <w:ind w:left="720"/>
      </w:pPr>
      <w:proofErr w:type="spellStart"/>
      <w:r>
        <w:t>SymmetricDS</w:t>
      </w:r>
      <w:proofErr w:type="spellEnd"/>
      <w:r>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database executes an insert/update/delete query, that triggers a procedure automatically made into the database by the </w:t>
      </w:r>
      <w:proofErr w:type="spellStart"/>
      <w:r>
        <w:t>symmetricDS</w:t>
      </w:r>
      <w:proofErr w:type="spellEnd"/>
      <w:r>
        <w:t xml:space="preserve"> server which triggers the replication process. Replication is done in three </w:t>
      </w:r>
      <w:proofErr w:type="gramStart"/>
      <w:r>
        <w:t>phases;</w:t>
      </w:r>
      <w:proofErr w:type="gramEnd"/>
      <w:r>
        <w:t xml:space="preserve"> extraction, routing, and loading. First, the server extracts the relevant data from the source/master database, then it routes the data along with the query to the target/slave database via the </w:t>
      </w:r>
      <w:proofErr w:type="spellStart"/>
      <w:r>
        <w:t>symmetricDS</w:t>
      </w:r>
      <w:proofErr w:type="spellEnd"/>
      <w:r>
        <w:t xml:space="preserve"> server and finally, the data is loaded to the target database.</w:t>
      </w:r>
    </w:p>
    <w:p w14:paraId="1D43E205" w14:textId="77777777" w:rsidR="00033456" w:rsidRDefault="00033456" w:rsidP="00033456">
      <w:pPr>
        <w:pStyle w:val="ListParagraph"/>
        <w:ind w:left="1080"/>
      </w:pPr>
    </w:p>
    <w:p w14:paraId="50428A68" w14:textId="289ECE0A" w:rsidR="00033456" w:rsidRDefault="00033456" w:rsidP="00033456">
      <w:pPr>
        <w:ind w:left="720"/>
        <w:jc w:val="center"/>
      </w:pPr>
      <w:r>
        <w:rPr>
          <w:noProof/>
        </w:rPr>
        <w:lastRenderedPageBreak/>
        <w:drawing>
          <wp:inline distT="0" distB="0" distL="0" distR="0" wp14:anchorId="4AE747E5" wp14:editId="497BACBE">
            <wp:extent cx="5408295" cy="3783965"/>
            <wp:effectExtent l="0" t="0" r="1905" b="698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8295" cy="3783965"/>
                    </a:xfrm>
                    <a:prstGeom prst="rect">
                      <a:avLst/>
                    </a:prstGeom>
                    <a:noFill/>
                    <a:ln>
                      <a:noFill/>
                    </a:ln>
                  </pic:spPr>
                </pic:pic>
              </a:graphicData>
            </a:graphic>
          </wp:inline>
        </w:drawing>
      </w:r>
    </w:p>
    <w:p w14:paraId="23C485E5" w14:textId="1496C162" w:rsidR="00033456" w:rsidRDefault="00033456" w:rsidP="00033456">
      <w:pPr>
        <w:pStyle w:val="Caption"/>
        <w:jc w:val="center"/>
      </w:pPr>
      <w:r>
        <w:t xml:space="preserve">Figure </w:t>
      </w:r>
      <w:r w:rsidR="00AC1A8A">
        <w:fldChar w:fldCharType="begin"/>
      </w:r>
      <w:r w:rsidR="00AC1A8A">
        <w:instrText xml:space="preserve"> SEQ Figure \* ROMAN </w:instrText>
      </w:r>
      <w:r w:rsidR="00AC1A8A">
        <w:fldChar w:fldCharType="separate"/>
      </w:r>
      <w:r w:rsidR="002C7DA1">
        <w:rPr>
          <w:noProof/>
        </w:rPr>
        <w:t>X</w:t>
      </w:r>
      <w:r w:rsidR="00AC1A8A">
        <w:rPr>
          <w:noProof/>
        </w:rPr>
        <w:fldChar w:fldCharType="end"/>
      </w:r>
      <w:r>
        <w:t xml:space="preserve"> - </w:t>
      </w:r>
      <w:proofErr w:type="spellStart"/>
      <w:r>
        <w:t>SymmetricDS</w:t>
      </w:r>
      <w:proofErr w:type="spellEnd"/>
      <w:r>
        <w:t xml:space="preserve"> Control </w:t>
      </w:r>
      <w:proofErr w:type="spellStart"/>
      <w:r>
        <w:t>SoftwareSymmetricDS</w:t>
      </w:r>
      <w:proofErr w:type="spellEnd"/>
      <w:r>
        <w:t xml:space="preserve"> Control software.</w:t>
      </w:r>
    </w:p>
    <w:p w14:paraId="084CC168" w14:textId="03A47672" w:rsidR="00033456" w:rsidRDefault="00033456" w:rsidP="00033456"/>
    <w:p w14:paraId="5760A7B7" w14:textId="77777777" w:rsidR="00033456" w:rsidRPr="00033456" w:rsidRDefault="00033456" w:rsidP="00033456"/>
    <w:p w14:paraId="455176B6" w14:textId="736FB9D4" w:rsidR="00033456" w:rsidRDefault="00033456" w:rsidP="00033456">
      <w:pPr>
        <w:ind w:left="720"/>
      </w:pPr>
      <w:r>
        <w:rPr>
          <w:noProof/>
        </w:rPr>
        <w:drawing>
          <wp:inline distT="0" distB="0" distL="0" distR="0" wp14:anchorId="25BDE759" wp14:editId="3CADD275">
            <wp:extent cx="5731510" cy="3227070"/>
            <wp:effectExtent l="0" t="0" r="254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07D178EC" w14:textId="3BE34087" w:rsidR="00033456" w:rsidRDefault="00033456" w:rsidP="00033456">
      <w:pPr>
        <w:pStyle w:val="Caption"/>
        <w:jc w:val="center"/>
      </w:pPr>
      <w:r>
        <w:t xml:space="preserve">Figure </w:t>
      </w:r>
      <w:r w:rsidR="00AC1A8A">
        <w:fldChar w:fldCharType="begin"/>
      </w:r>
      <w:r w:rsidR="00AC1A8A">
        <w:instrText xml:space="preserve"> SEQ Figure \* ROMAN </w:instrText>
      </w:r>
      <w:r w:rsidR="00AC1A8A">
        <w:fldChar w:fldCharType="separate"/>
      </w:r>
      <w:r w:rsidR="002C7DA1">
        <w:rPr>
          <w:noProof/>
        </w:rPr>
        <w:t>XI</w:t>
      </w:r>
      <w:r w:rsidR="00AC1A8A">
        <w:rPr>
          <w:noProof/>
        </w:rPr>
        <w:fldChar w:fldCharType="end"/>
      </w:r>
      <w:r>
        <w:t xml:space="preserve"> - </w:t>
      </w:r>
      <w:proofErr w:type="spellStart"/>
      <w:r w:rsidRPr="00D901E2">
        <w:t>SymmetricDS</w:t>
      </w:r>
      <w:proofErr w:type="spellEnd"/>
      <w:r w:rsidRPr="00D901E2">
        <w:t xml:space="preserve"> </w:t>
      </w:r>
      <w:r>
        <w:t>D</w:t>
      </w:r>
      <w:r w:rsidRPr="00D901E2">
        <w:t>ashboard</w:t>
      </w:r>
    </w:p>
    <w:p w14:paraId="0A18A95D" w14:textId="27EDEA0D" w:rsidR="00033456" w:rsidRDefault="00033456" w:rsidP="00033456">
      <w:pPr>
        <w:ind w:left="720"/>
        <w:jc w:val="center"/>
      </w:pPr>
      <w:r>
        <w:rPr>
          <w:noProof/>
        </w:rPr>
        <w:lastRenderedPageBreak/>
        <w:drawing>
          <wp:inline distT="0" distB="0" distL="0" distR="0" wp14:anchorId="0160FBEE" wp14:editId="1C3B3F08">
            <wp:extent cx="5731510" cy="3227070"/>
            <wp:effectExtent l="0" t="0" r="2540" b="0"/>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2C38D14E" w14:textId="7D638EB8" w:rsidR="00033456" w:rsidRPr="00033456" w:rsidRDefault="002C7DA1" w:rsidP="002C7DA1">
      <w:pPr>
        <w:pStyle w:val="Caption"/>
        <w:jc w:val="center"/>
      </w:pPr>
      <w:r>
        <w:t xml:space="preserve">Figure </w:t>
      </w:r>
      <w:r>
        <w:fldChar w:fldCharType="begin"/>
      </w:r>
      <w:r>
        <w:instrText xml:space="preserve"> SEQ Figure \* ROMAN </w:instrText>
      </w:r>
      <w:r>
        <w:fldChar w:fldCharType="separate"/>
      </w:r>
      <w:r>
        <w:rPr>
          <w:noProof/>
        </w:rPr>
        <w:t>XII</w:t>
      </w:r>
      <w:r>
        <w:fldChar w:fldCharType="end"/>
      </w:r>
      <w:r>
        <w:t xml:space="preserve"> - </w:t>
      </w:r>
      <w:proofErr w:type="spellStart"/>
      <w:r>
        <w:t>SymmetricDS</w:t>
      </w:r>
      <w:proofErr w:type="spellEnd"/>
      <w:r>
        <w:t xml:space="preserve"> Nodes</w:t>
      </w:r>
    </w:p>
    <w:p w14:paraId="13F298A1" w14:textId="77777777" w:rsidR="00033456" w:rsidRPr="00033456" w:rsidRDefault="00033456" w:rsidP="00033456"/>
    <w:p w14:paraId="09F2BE57" w14:textId="78D42DE7" w:rsidR="000412A5" w:rsidRDefault="000412A5" w:rsidP="00CF3342">
      <w:pPr>
        <w:pStyle w:val="Heading1"/>
      </w:pPr>
      <w:r>
        <w:t>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5B78F5">
      <w:pPr>
        <w:numPr>
          <w:ilvl w:val="0"/>
          <w:numId w:val="20"/>
        </w:numPr>
        <w:spacing w:after="4" w:line="251" w:lineRule="auto"/>
        <w:ind w:left="1085" w:hanging="360"/>
      </w:pPr>
      <w:r>
        <w:t xml:space="preserve">PHP  </w:t>
      </w:r>
    </w:p>
    <w:p w14:paraId="4D23A1F3" w14:textId="77777777" w:rsidR="006F3214" w:rsidRDefault="006F3214" w:rsidP="005B78F5">
      <w:pPr>
        <w:numPr>
          <w:ilvl w:val="0"/>
          <w:numId w:val="20"/>
        </w:numPr>
        <w:spacing w:after="4" w:line="251" w:lineRule="auto"/>
        <w:ind w:left="1085" w:hanging="360"/>
      </w:pPr>
      <w:r>
        <w:t>CSS</w:t>
      </w:r>
    </w:p>
    <w:p w14:paraId="22318F07" w14:textId="69EC333C" w:rsidR="006F3214" w:rsidRDefault="006F3214" w:rsidP="005B78F5">
      <w:pPr>
        <w:numPr>
          <w:ilvl w:val="0"/>
          <w:numId w:val="20"/>
        </w:numPr>
        <w:spacing w:after="4" w:line="251" w:lineRule="auto"/>
        <w:ind w:left="1085" w:hanging="360"/>
      </w:pPr>
      <w:r>
        <w:t xml:space="preserve">HTML </w:t>
      </w:r>
    </w:p>
    <w:p w14:paraId="25767591" w14:textId="1916F040" w:rsidR="00932C38" w:rsidRDefault="00932C38" w:rsidP="005B78F5">
      <w:pPr>
        <w:numPr>
          <w:ilvl w:val="0"/>
          <w:numId w:val="20"/>
        </w:numPr>
        <w:spacing w:after="4" w:line="251" w:lineRule="auto"/>
        <w:ind w:left="1085" w:hanging="360"/>
      </w:pPr>
      <w:proofErr w:type="spellStart"/>
      <w:r>
        <w:t>nodeJS</w:t>
      </w:r>
      <w:proofErr w:type="spellEnd"/>
    </w:p>
    <w:p w14:paraId="200B7F13" w14:textId="014AFD93" w:rsidR="00932C38" w:rsidRDefault="00932C38" w:rsidP="005B78F5">
      <w:pPr>
        <w:numPr>
          <w:ilvl w:val="0"/>
          <w:numId w:val="20"/>
        </w:numPr>
        <w:spacing w:after="4" w:line="251" w:lineRule="auto"/>
        <w:ind w:left="1085" w:hanging="360"/>
      </w:pPr>
      <w:r>
        <w:t>MySQL</w:t>
      </w:r>
    </w:p>
    <w:p w14:paraId="34EEA993" w14:textId="2D467DFA" w:rsidR="00932C38" w:rsidRDefault="00932C38" w:rsidP="005B78F5">
      <w:pPr>
        <w:numPr>
          <w:ilvl w:val="0"/>
          <w:numId w:val="20"/>
        </w:numPr>
        <w:spacing w:after="4" w:line="251" w:lineRule="auto"/>
        <w:ind w:left="1085" w:hanging="360"/>
      </w:pPr>
      <w:r>
        <w:t>JavaScript</w:t>
      </w:r>
    </w:p>
    <w:p w14:paraId="408CBFEC" w14:textId="63C5E5CC" w:rsidR="006F3214" w:rsidRDefault="006F3214" w:rsidP="006F3214">
      <w:pPr>
        <w:spacing w:after="0" w:line="259" w:lineRule="auto"/>
        <w:ind w:left="365"/>
        <w:jc w:val="left"/>
      </w:pPr>
    </w:p>
    <w:p w14:paraId="72AB9361" w14:textId="77777777" w:rsidR="006F3214" w:rsidRDefault="006F3214" w:rsidP="006F3214">
      <w:pPr>
        <w:ind w:left="360"/>
      </w:pPr>
      <w:r>
        <w:t xml:space="preserve">For Mobile Application : </w:t>
      </w:r>
    </w:p>
    <w:p w14:paraId="3B41D77D"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act-Native </w:t>
      </w:r>
    </w:p>
    <w:p w14:paraId="67F4BBF0"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5B78F5">
      <w:pPr>
        <w:numPr>
          <w:ilvl w:val="0"/>
          <w:numId w:val="20"/>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JSX </w:t>
      </w:r>
    </w:p>
    <w:p w14:paraId="4EE78C7B" w14:textId="77777777" w:rsidR="006F3214" w:rsidRPr="00932C38" w:rsidRDefault="006F3214" w:rsidP="005B78F5">
      <w:pPr>
        <w:numPr>
          <w:ilvl w:val="0"/>
          <w:numId w:val="20"/>
        </w:numPr>
        <w:spacing w:after="4" w:line="251" w:lineRule="auto"/>
        <w:ind w:left="1085" w:hanging="360"/>
      </w:pPr>
      <w:r w:rsidRPr="00932C38">
        <w:t xml:space="preserve">Node JS </w:t>
      </w:r>
    </w:p>
    <w:p w14:paraId="24053083" w14:textId="06F5D89C" w:rsidR="006F3214" w:rsidRDefault="006F3214" w:rsidP="00932C38">
      <w:pPr>
        <w:spacing w:after="4" w:line="251" w:lineRule="auto"/>
        <w:ind w:left="1085"/>
      </w:pPr>
    </w:p>
    <w:p w14:paraId="7622E5A8" w14:textId="77777777" w:rsidR="006F3214" w:rsidRDefault="006F3214" w:rsidP="006F3214">
      <w:pPr>
        <w:spacing w:after="0" w:line="259" w:lineRule="auto"/>
        <w:ind w:left="365"/>
        <w:jc w:val="left"/>
      </w:pPr>
      <w:r>
        <w:t xml:space="preserve"> </w:t>
      </w:r>
    </w:p>
    <w:p w14:paraId="00F3C2BD" w14:textId="2DA751B2" w:rsidR="006F3214" w:rsidRPr="00932C38" w:rsidRDefault="006F3214" w:rsidP="00932C38">
      <w:pPr>
        <w:ind w:left="360"/>
      </w:pPr>
      <w:r>
        <w:t xml:space="preserve">Tools : </w:t>
      </w:r>
      <w:r w:rsidRPr="006F3214">
        <w:rPr>
          <w:color w:val="FF0000"/>
        </w:rPr>
        <w:t xml:space="preserve"> </w:t>
      </w:r>
    </w:p>
    <w:p w14:paraId="37C96242" w14:textId="7A856121" w:rsidR="00932C38" w:rsidRPr="00932C38" w:rsidRDefault="00932C38" w:rsidP="005B78F5">
      <w:pPr>
        <w:numPr>
          <w:ilvl w:val="0"/>
          <w:numId w:val="20"/>
        </w:numPr>
        <w:spacing w:after="4" w:line="251" w:lineRule="auto"/>
        <w:ind w:left="1085" w:hanging="360"/>
      </w:pPr>
      <w:r w:rsidRPr="00932C38">
        <w:t>WordPress</w:t>
      </w:r>
    </w:p>
    <w:p w14:paraId="22828502" w14:textId="2CC1E96F" w:rsidR="006F3214" w:rsidRPr="00932C38" w:rsidRDefault="00932C38" w:rsidP="005B78F5">
      <w:pPr>
        <w:numPr>
          <w:ilvl w:val="0"/>
          <w:numId w:val="20"/>
        </w:numPr>
        <w:spacing w:after="4" w:line="251" w:lineRule="auto"/>
        <w:ind w:left="1085" w:hanging="360"/>
      </w:pPr>
      <w:proofErr w:type="spellStart"/>
      <w:r>
        <w:t>SublimeText</w:t>
      </w:r>
      <w:proofErr w:type="spellEnd"/>
    </w:p>
    <w:p w14:paraId="78FC8ECC"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VS Code</w:t>
      </w:r>
    </w:p>
    <w:p w14:paraId="6DC9116E" w14:textId="53BF9D26" w:rsidR="006F3214" w:rsidRDefault="006F3214" w:rsidP="005B78F5">
      <w:pPr>
        <w:numPr>
          <w:ilvl w:val="0"/>
          <w:numId w:val="20"/>
        </w:numPr>
        <w:spacing w:after="4" w:line="251" w:lineRule="auto"/>
        <w:ind w:left="1085" w:hanging="360"/>
      </w:pPr>
      <w:r w:rsidRPr="006F3214">
        <w:rPr>
          <w:color w:val="FF0000"/>
        </w:rPr>
        <w:lastRenderedPageBreak/>
        <w:t>Postman</w:t>
      </w:r>
    </w:p>
    <w:p w14:paraId="043567FC" w14:textId="4F54265E" w:rsidR="006F3214" w:rsidRDefault="006F3214" w:rsidP="006F3214">
      <w:pPr>
        <w:spacing w:after="4" w:line="251" w:lineRule="auto"/>
        <w:ind w:left="720"/>
      </w:pPr>
      <w:r>
        <w:t xml:space="preserve"> </w:t>
      </w:r>
    </w:p>
    <w:p w14:paraId="14F01DDB" w14:textId="38EC248D" w:rsidR="00C508B4" w:rsidRDefault="00C508B4" w:rsidP="005B78F5">
      <w:pPr>
        <w:pStyle w:val="Heading2"/>
        <w:numPr>
          <w:ilvl w:val="0"/>
          <w:numId w:val="31"/>
        </w:numPr>
      </w:pPr>
      <w:r>
        <w:t>Middleware Technology</w:t>
      </w:r>
    </w:p>
    <w:p w14:paraId="564317C1" w14:textId="70ACAA76" w:rsidR="00EE6E03" w:rsidRPr="00EE6E03" w:rsidRDefault="00EE6E03" w:rsidP="00BA3C3C">
      <w:pPr>
        <w:ind w:left="720"/>
      </w:pPr>
      <w:r w:rsidRPr="00EE6E03">
        <w:t>A middleware is a piece of software that offers a set of services and capabilities to applications outside of what's offered by the operating system, it can interconnect applications, data</w:t>
      </w:r>
      <w:r w:rsidR="00E27459">
        <w:t>,</w:t>
      </w:r>
      <w:r w:rsidRPr="00EE6E03">
        <w:t xml:space="preserve"> and users. In this system, the restful </w:t>
      </w:r>
      <w:r w:rsidR="00E27459">
        <w:t>API</w:t>
      </w:r>
      <w:r w:rsidRPr="00EE6E03">
        <w:t xml:space="preserve"> acts as the middleware by exposing services, resources</w:t>
      </w:r>
      <w:r w:rsidR="00E27459">
        <w:t>,</w:t>
      </w:r>
      <w:r w:rsidRPr="00EE6E03">
        <w:t xml:space="preserve"> and functionalities to the applications using endpoints. It allows the applications to send and retrieve data from the databases by consuming the services provided by the </w:t>
      </w:r>
      <w:r w:rsidR="00E27459">
        <w:t>API</w:t>
      </w:r>
      <w:r w:rsidRPr="00EE6E03">
        <w:t>.</w:t>
      </w:r>
    </w:p>
    <w:p w14:paraId="1A409EFE" w14:textId="77777777" w:rsidR="00065E52" w:rsidRDefault="00065E52" w:rsidP="005B78F5">
      <w:pPr>
        <w:pStyle w:val="Heading3"/>
        <w:numPr>
          <w:ilvl w:val="0"/>
          <w:numId w:val="34"/>
        </w:numPr>
      </w:pPr>
      <w:r>
        <w:t>API Implementation</w:t>
      </w:r>
    </w:p>
    <w:p w14:paraId="5A2BFEFC" w14:textId="77777777" w:rsidR="00BA3C3C" w:rsidRDefault="00065E52" w:rsidP="00BA3C3C">
      <w:pPr>
        <w:pStyle w:val="Heading4"/>
        <w:ind w:left="720" w:firstLine="720"/>
      </w:pPr>
      <w:r>
        <w:t>API Development Technologies</w:t>
      </w:r>
    </w:p>
    <w:p w14:paraId="3CE80EA4" w14:textId="35C1EAC8" w:rsidR="00065E52" w:rsidRDefault="00065E52" w:rsidP="00BA3C3C">
      <w:pPr>
        <w:ind w:left="1440"/>
      </w:pPr>
      <w:r>
        <w:t xml:space="preserve">Mobile Application and Web Application use </w:t>
      </w:r>
      <w:r w:rsidRPr="00DB1097">
        <w:t xml:space="preserve">NodeJS REST API </w:t>
      </w:r>
      <w:r>
        <w:t>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6B58DDDC" w14:textId="77777777" w:rsidR="00BA3C3C" w:rsidRDefault="00BA3C3C" w:rsidP="00BA3C3C">
      <w:pPr>
        <w:ind w:left="1440"/>
      </w:pPr>
    </w:p>
    <w:p w14:paraId="2D8681EC" w14:textId="165AC155" w:rsidR="00065E52" w:rsidRDefault="00065E52" w:rsidP="00EE6E03">
      <w:pPr>
        <w:pStyle w:val="Heading4"/>
        <w:ind w:left="720" w:firstLine="720"/>
      </w:pPr>
      <w:r>
        <w:t>API Development Server Details</w:t>
      </w:r>
    </w:p>
    <w:p w14:paraId="1C32F422" w14:textId="3732C121" w:rsidR="00065E52" w:rsidRDefault="00065E52" w:rsidP="00BA3C3C">
      <w:pPr>
        <w:ind w:left="1440"/>
      </w:pPr>
      <w:r>
        <w:t xml:space="preserve">Mainly here we have created two </w:t>
      </w:r>
      <w:r w:rsidR="00C777D5">
        <w:t xml:space="preserve">databases that </w:t>
      </w:r>
      <w:r w:rsidR="002223E5" w:rsidRPr="002223E5">
        <w:t>are run in the localhost of each server</w:t>
      </w:r>
      <w:r w:rsidR="00C777D5">
        <w:t xml:space="preserve"> along with their APIs</w:t>
      </w:r>
      <w:r>
        <w:t xml:space="preserve">. One is </w:t>
      </w:r>
      <w:r w:rsidR="00C777D5">
        <w:t xml:space="preserve">used to retrieve data and another database is used to insert, update, and delete data. Here we used the same database and the same </w:t>
      </w:r>
      <w:proofErr w:type="gramStart"/>
      <w:r w:rsidR="00C777D5">
        <w:t>API</w:t>
      </w:r>
      <w:proofErr w:type="gramEnd"/>
      <w:r w:rsidR="00C777D5">
        <w:t xml:space="preserve"> and two databases are synchronized in the background. </w:t>
      </w:r>
      <w:r>
        <w:t xml:space="preserve"> We are using the </w:t>
      </w:r>
      <w:r w:rsidR="00C777D5" w:rsidRPr="00C777D5">
        <w:t>Localhost</w:t>
      </w:r>
      <w:r>
        <w:t xml:space="preserve"> as our server.  </w:t>
      </w:r>
    </w:p>
    <w:p w14:paraId="63B420A2" w14:textId="069782AE" w:rsidR="00065E52" w:rsidRDefault="00065E52" w:rsidP="00065E52">
      <w:pPr>
        <w:spacing w:after="0" w:line="259" w:lineRule="auto"/>
        <w:jc w:val="left"/>
      </w:pPr>
    </w:p>
    <w:p w14:paraId="2122F8F0" w14:textId="0DCCDC68" w:rsidR="00065E52" w:rsidRDefault="002223E5" w:rsidP="00065E52">
      <w:pPr>
        <w:ind w:left="715" w:firstLine="725"/>
      </w:pPr>
      <w:r>
        <w:t>Host</w:t>
      </w:r>
      <w:r>
        <w:tab/>
      </w:r>
      <w:r>
        <w:tab/>
      </w:r>
      <w:r w:rsidR="00065E52">
        <w:t xml:space="preserve">:  </w:t>
      </w:r>
      <w:r w:rsidR="00C777D5">
        <w:t>Localhost</w:t>
      </w:r>
    </w:p>
    <w:p w14:paraId="4E654C2A" w14:textId="567B654E" w:rsidR="002223E5" w:rsidRDefault="002223E5" w:rsidP="002223E5">
      <w:pPr>
        <w:ind w:left="715" w:firstLine="725"/>
      </w:pPr>
      <w:r>
        <w:t>USER</w:t>
      </w:r>
      <w:r>
        <w:tab/>
      </w:r>
      <w:r>
        <w:tab/>
        <w:t>: "root",</w:t>
      </w:r>
    </w:p>
    <w:p w14:paraId="1F27C538" w14:textId="56EA50C1" w:rsidR="002223E5" w:rsidRDefault="002223E5" w:rsidP="002223E5">
      <w:pPr>
        <w:ind w:left="715" w:firstLine="725"/>
      </w:pPr>
      <w:r>
        <w:lastRenderedPageBreak/>
        <w:t>PASSWORD</w:t>
      </w:r>
      <w:r>
        <w:tab/>
        <w:t>: "</w:t>
      </w:r>
      <w:proofErr w:type="spellStart"/>
      <w:r>
        <w:t>iroshan</w:t>
      </w:r>
      <w:proofErr w:type="spellEnd"/>
      <w:r>
        <w:t>",</w:t>
      </w:r>
    </w:p>
    <w:p w14:paraId="5951B8D5" w14:textId="7628D9C5" w:rsidR="002223E5" w:rsidRDefault="002223E5" w:rsidP="002223E5">
      <w:pPr>
        <w:ind w:left="715" w:firstLine="725"/>
      </w:pPr>
      <w:r>
        <w:t>DATABASE</w:t>
      </w:r>
      <w:r>
        <w:tab/>
        <w:t>: "</w:t>
      </w:r>
      <w:proofErr w:type="spellStart"/>
      <w:r>
        <w:t>Police_Reporting_System</w:t>
      </w:r>
      <w:proofErr w:type="spellEnd"/>
      <w:r>
        <w:t>"</w:t>
      </w:r>
    </w:p>
    <w:p w14:paraId="2571CC19" w14:textId="77777777" w:rsidR="00DB00D8" w:rsidRDefault="00065E52" w:rsidP="002223E5">
      <w:pPr>
        <w:spacing w:after="0"/>
      </w:pPr>
      <w:r>
        <w:tab/>
      </w:r>
      <w:r>
        <w:tab/>
      </w:r>
    </w:p>
    <w:p w14:paraId="02810E6B" w14:textId="7C60B7A2" w:rsidR="00065E52" w:rsidRDefault="002223E5" w:rsidP="00DB00D8">
      <w:pPr>
        <w:spacing w:after="0"/>
        <w:ind w:left="720" w:firstLine="720"/>
      </w:pPr>
      <w:r w:rsidRPr="002223E5">
        <w:t xml:space="preserve">HOST, USER </w:t>
      </w:r>
      <w:r>
        <w:t>is</w:t>
      </w:r>
      <w:r w:rsidRPr="002223E5">
        <w:t xml:space="preserve"> custom names given no variables</w:t>
      </w:r>
      <w:r>
        <w:t>.</w:t>
      </w:r>
    </w:p>
    <w:p w14:paraId="2C12CE9A" w14:textId="77777777" w:rsidR="00065E52" w:rsidRDefault="00065E52" w:rsidP="00065E52">
      <w:pPr>
        <w:spacing w:after="0"/>
      </w:pPr>
    </w:p>
    <w:p w14:paraId="688CB878" w14:textId="3B578C02"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 xml:space="preserve">eenshot </w:t>
      </w:r>
    </w:p>
    <w:p w14:paraId="76EBC639" w14:textId="77777777" w:rsidR="00065E52" w:rsidRPr="006F3214" w:rsidRDefault="00065E52" w:rsidP="00065E52">
      <w:pPr>
        <w:tabs>
          <w:tab w:val="left" w:pos="1141"/>
          <w:tab w:val="left" w:pos="1549"/>
          <w:tab w:val="center" w:pos="2493"/>
        </w:tabs>
        <w:rPr>
          <w:color w:val="FF3399"/>
        </w:rPr>
      </w:pPr>
      <w:r>
        <w:rPr>
          <w:color w:val="FF3399"/>
        </w:rPr>
        <w:tab/>
      </w:r>
      <w:r>
        <w:rPr>
          <w:color w:val="FF3399"/>
        </w:rPr>
        <w:tab/>
      </w:r>
      <w:r>
        <w:rPr>
          <w:color w:val="FF3399"/>
        </w:rPr>
        <w:tab/>
      </w:r>
    </w:p>
    <w:p w14:paraId="4BFCB4B9" w14:textId="2787123A" w:rsidR="00065E52" w:rsidRDefault="00065E52" w:rsidP="00EE6E03">
      <w:pPr>
        <w:pStyle w:val="Heading4"/>
        <w:ind w:left="720" w:firstLine="720"/>
      </w:pPr>
      <w:r>
        <w:t>API Documentation</w:t>
      </w:r>
    </w:p>
    <w:p w14:paraId="53F5EE3D" w14:textId="634A2D38" w:rsidR="0068042F" w:rsidRDefault="002C6CBF" w:rsidP="002C6CBF">
      <w:pPr>
        <w:pStyle w:val="Heading1"/>
      </w:pPr>
      <w:r>
        <w:t>System Testing</w:t>
      </w:r>
    </w:p>
    <w:p w14:paraId="294F36FA" w14:textId="7E29780D" w:rsidR="00D60C72" w:rsidRDefault="00D60C72" w:rsidP="008C793C">
      <w:pPr>
        <w:ind w:left="360"/>
      </w:pPr>
      <w:r>
        <w:rPr>
          <w:noProof/>
        </w:rPr>
        <w:drawing>
          <wp:inline distT="0" distB="0" distL="0" distR="0" wp14:anchorId="63C36CDD" wp14:editId="7BC0F1C8">
            <wp:extent cx="5731510" cy="2800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800985"/>
                    </a:xfrm>
                    <a:prstGeom prst="rect">
                      <a:avLst/>
                    </a:prstGeom>
                    <a:noFill/>
                    <a:ln>
                      <a:noFill/>
                    </a:ln>
                  </pic:spPr>
                </pic:pic>
              </a:graphicData>
            </a:graphic>
          </wp:inline>
        </w:drawing>
      </w:r>
    </w:p>
    <w:p w14:paraId="17EF817D" w14:textId="2725A8AC" w:rsidR="00D60C72" w:rsidRDefault="00D60C72" w:rsidP="00D60C72">
      <w:pPr>
        <w:pStyle w:val="Caption"/>
        <w:jc w:val="center"/>
      </w:pPr>
      <w:r>
        <w:t xml:space="preserve">Figure </w:t>
      </w:r>
      <w:r w:rsidR="00AC1A8A">
        <w:fldChar w:fldCharType="begin"/>
      </w:r>
      <w:r w:rsidR="00AC1A8A">
        <w:instrText xml:space="preserve"> SEQ Figure \* ROMAN </w:instrText>
      </w:r>
      <w:r w:rsidR="00AC1A8A">
        <w:fldChar w:fldCharType="separate"/>
      </w:r>
      <w:r w:rsidR="002C7DA1">
        <w:rPr>
          <w:noProof/>
        </w:rPr>
        <w:t>XIII</w:t>
      </w:r>
      <w:r w:rsidR="00AC1A8A">
        <w:rPr>
          <w:noProof/>
        </w:rPr>
        <w:fldChar w:fldCharType="end"/>
      </w:r>
      <w:r>
        <w:t xml:space="preserve"> - </w:t>
      </w:r>
      <w:r w:rsidRPr="000B6E89">
        <w:t>Unsuccessful Login</w:t>
      </w:r>
    </w:p>
    <w:p w14:paraId="29C67AE6" w14:textId="77777777" w:rsidR="00D60C72" w:rsidRPr="00D60C72" w:rsidRDefault="00D60C72" w:rsidP="00D60C72"/>
    <w:p w14:paraId="4457CE03" w14:textId="45EF3FA9" w:rsidR="00D60C72" w:rsidRDefault="00D60C72" w:rsidP="008C793C">
      <w:pPr>
        <w:ind w:left="360"/>
      </w:pPr>
      <w:r>
        <w:t>In order to login to the system, the user needs to fill both username and password fields. Empty of any field causes for unsuccessful login.</w:t>
      </w:r>
    </w:p>
    <w:p w14:paraId="481001B4" w14:textId="66C7EACF" w:rsidR="008C793C" w:rsidRDefault="008C793C" w:rsidP="008C793C">
      <w:pPr>
        <w:ind w:left="360"/>
      </w:pPr>
      <w:r>
        <w:t>Unsuccessful Signup</w:t>
      </w:r>
    </w:p>
    <w:p w14:paraId="76CCD929" w14:textId="1E87F0DA" w:rsidR="008C793C" w:rsidRDefault="008C793C" w:rsidP="008C793C">
      <w:pPr>
        <w:ind w:left="360"/>
      </w:pPr>
      <w:r>
        <w:t>Username Validation</w:t>
      </w:r>
    </w:p>
    <w:p w14:paraId="602F9304" w14:textId="625AEE67" w:rsidR="008C793C" w:rsidRDefault="008C793C" w:rsidP="008C793C">
      <w:pPr>
        <w:ind w:left="360"/>
      </w:pPr>
      <w:r>
        <w:t>Password Validation</w:t>
      </w:r>
    </w:p>
    <w:p w14:paraId="5578BEE2" w14:textId="77777777" w:rsidR="008C793C" w:rsidRPr="008C793C" w:rsidRDefault="008C793C" w:rsidP="008C793C">
      <w:pPr>
        <w:ind w:left="360"/>
      </w:pPr>
    </w:p>
    <w:p w14:paraId="4339EB64" w14:textId="15695CAE" w:rsidR="00360906" w:rsidRDefault="00360906" w:rsidP="002C6CBF">
      <w:pPr>
        <w:pStyle w:val="Heading1"/>
      </w:pPr>
      <w:r>
        <w:lastRenderedPageBreak/>
        <w:t>Fault Tolerance</w:t>
      </w:r>
    </w:p>
    <w:p w14:paraId="103D5DF7" w14:textId="49ADF575" w:rsidR="0068042F" w:rsidRDefault="002C6CBF" w:rsidP="002C6CBF">
      <w:pPr>
        <w:pStyle w:val="Heading1"/>
      </w:pPr>
      <w:r>
        <w:t>Issues and Approach of Resolving</w:t>
      </w:r>
    </w:p>
    <w:p w14:paraId="528648EE" w14:textId="412F1880" w:rsidR="0025495F" w:rsidRDefault="0025495F" w:rsidP="0025495F">
      <w:pPr>
        <w:ind w:left="360"/>
        <w:rPr>
          <w:szCs w:val="24"/>
        </w:rPr>
      </w:pPr>
      <w:r>
        <w:rPr>
          <w:szCs w:val="24"/>
        </w:rPr>
        <w:t>Some issues occurred while implementing APIs. We had problems with technologies that we used to implement the APIs. NodeJS used as implementing technology</w:t>
      </w:r>
      <w:r w:rsidR="003A52E7">
        <w:rPr>
          <w:szCs w:val="24"/>
        </w:rPr>
        <w:t>.</w:t>
      </w:r>
      <w:r w:rsidR="00932C38" w:rsidRPr="00932C38">
        <w:t xml:space="preserve"> </w:t>
      </w:r>
      <w:r w:rsidR="00932C38" w:rsidRPr="00932C38">
        <w:rPr>
          <w:szCs w:val="24"/>
        </w:rPr>
        <w:t xml:space="preserve">We also did our best in trying to implement Remote Method Invocation in the </w:t>
      </w:r>
      <w:r w:rsidR="00932C38">
        <w:rPr>
          <w:szCs w:val="24"/>
        </w:rPr>
        <w:t>N</w:t>
      </w:r>
      <w:r w:rsidR="00932C38" w:rsidRPr="00932C38">
        <w:rPr>
          <w:szCs w:val="24"/>
        </w:rPr>
        <w:t>ode</w:t>
      </w:r>
      <w:r w:rsidR="00932C38">
        <w:rPr>
          <w:szCs w:val="24"/>
        </w:rPr>
        <w:t>JS</w:t>
      </w:r>
      <w:r w:rsidR="00932C38" w:rsidRPr="00932C38">
        <w:rPr>
          <w:szCs w:val="24"/>
        </w:rPr>
        <w:t xml:space="preserve"> API. but due to limitations of </w:t>
      </w:r>
      <w:proofErr w:type="spellStart"/>
      <w:r w:rsidR="00932C38" w:rsidRPr="00932C38">
        <w:rPr>
          <w:szCs w:val="24"/>
        </w:rPr>
        <w:t>javascript</w:t>
      </w:r>
      <w:proofErr w:type="spellEnd"/>
      <w:r w:rsidR="00932C38" w:rsidRPr="00932C38">
        <w:rPr>
          <w:szCs w:val="24"/>
        </w:rPr>
        <w:t xml:space="preserve"> we were unable to successfully implement it.</w:t>
      </w:r>
      <w:r w:rsidR="003A52E7">
        <w:rPr>
          <w:szCs w:val="24"/>
        </w:rPr>
        <w:t xml:space="preserve"> S</w:t>
      </w:r>
      <w:r>
        <w:rPr>
          <w:szCs w:val="24"/>
        </w:rPr>
        <w:t>ome issues were raised when synchronizing the databases</w:t>
      </w:r>
      <w:r w:rsidR="00932C38">
        <w:rPr>
          <w:szCs w:val="24"/>
        </w:rPr>
        <w:t xml:space="preserve"> and we used </w:t>
      </w:r>
      <w:proofErr w:type="spellStart"/>
      <w:r w:rsidR="00932C38">
        <w:rPr>
          <w:szCs w:val="24"/>
        </w:rPr>
        <w:t>SymmetricDS</w:t>
      </w:r>
      <w:proofErr w:type="spellEnd"/>
      <w:r w:rsidR="00932C38">
        <w:rPr>
          <w:szCs w:val="24"/>
        </w:rPr>
        <w:t xml:space="preserve"> </w:t>
      </w:r>
      <w:r>
        <w:rPr>
          <w:szCs w:val="24"/>
        </w:rPr>
        <w:t>to solve it.</w:t>
      </w:r>
    </w:p>
    <w:p w14:paraId="31AE63DE" w14:textId="46CBD099" w:rsidR="002223E5" w:rsidRPr="002223E5" w:rsidRDefault="0025495F" w:rsidP="0025495F">
      <w:pPr>
        <w:ind w:left="360"/>
      </w:pPr>
      <w:r>
        <w:rPr>
          <w:szCs w:val="24"/>
        </w:rPr>
        <w:t>Connecting android application to the service was another issue that we faced while implementing. Some tutorials were followed to get some understanding o</w:t>
      </w:r>
      <w:r w:rsidR="003A52E7">
        <w:rPr>
          <w:szCs w:val="24"/>
        </w:rPr>
        <w:t>f</w:t>
      </w:r>
      <w:r>
        <w:rPr>
          <w:szCs w:val="24"/>
        </w:rPr>
        <w:t xml:space="preserve"> how to handle android technologies</w:t>
      </w:r>
      <w:r w:rsidR="00932C38">
        <w:rPr>
          <w:szCs w:val="24"/>
        </w:rPr>
        <w:t>.</w:t>
      </w:r>
    </w:p>
    <w:p w14:paraId="498F3C93" w14:textId="1CFDF0B9" w:rsidR="00360906" w:rsidRDefault="00360906" w:rsidP="002C6CBF">
      <w:pPr>
        <w:pStyle w:val="Heading1"/>
      </w:pPr>
      <w:r>
        <w:t>User Guide</w:t>
      </w:r>
    </w:p>
    <w:p w14:paraId="5508B7E1" w14:textId="175B6D6F" w:rsidR="00FB608F" w:rsidRDefault="00FB608F" w:rsidP="005B78F5">
      <w:pPr>
        <w:pStyle w:val="Heading2"/>
        <w:numPr>
          <w:ilvl w:val="0"/>
          <w:numId w:val="36"/>
        </w:numPr>
      </w:pPr>
      <w:r>
        <w:t>User Guide for Mobile Application</w:t>
      </w:r>
    </w:p>
    <w:p w14:paraId="2981FFE3" w14:textId="77777777" w:rsidR="00FB608F" w:rsidRPr="00FB608F" w:rsidRDefault="00FB608F" w:rsidP="00FB608F">
      <w:pPr>
        <w:ind w:left="720"/>
      </w:pPr>
    </w:p>
    <w:p w14:paraId="6900384E" w14:textId="26250AD6" w:rsidR="00FB608F" w:rsidRDefault="00FB608F" w:rsidP="005B78F5">
      <w:pPr>
        <w:pStyle w:val="Heading2"/>
        <w:numPr>
          <w:ilvl w:val="0"/>
          <w:numId w:val="36"/>
        </w:numPr>
      </w:pPr>
      <w:r>
        <w:t>User Guide for Web Application</w:t>
      </w:r>
    </w:p>
    <w:p w14:paraId="761D8077" w14:textId="58EC7852" w:rsidR="00932C38" w:rsidRDefault="00932C38" w:rsidP="00932C38">
      <w:pPr>
        <w:ind w:left="720"/>
      </w:pPr>
      <w:r w:rsidRPr="00932C38">
        <w:t>Requirements</w:t>
      </w:r>
      <w:r>
        <w:t>: web browser</w:t>
      </w:r>
    </w:p>
    <w:p w14:paraId="2145EDDF" w14:textId="20FF3005" w:rsidR="00932C38" w:rsidRPr="00932C38" w:rsidRDefault="00932C38" w:rsidP="00932C38">
      <w:pPr>
        <w:ind w:left="720"/>
      </w:pPr>
      <w:r>
        <w:t>The w</w:t>
      </w:r>
      <w:r w:rsidRPr="00932C38">
        <w:t>eb app will open in your default browser.</w:t>
      </w:r>
    </w:p>
    <w:p w14:paraId="69C1F8B7" w14:textId="58FF3C0D" w:rsidR="0068042F" w:rsidRPr="002C6CBF" w:rsidRDefault="002C6CBF" w:rsidP="002C6CBF">
      <w:pPr>
        <w:pStyle w:val="Heading1"/>
        <w:rPr>
          <w:rStyle w:val="Heading1Char"/>
        </w:rPr>
      </w:pPr>
      <w:r>
        <w:rPr>
          <w:rStyle w:val="Heading1Char"/>
        </w:rPr>
        <w:t>C</w:t>
      </w:r>
      <w:r w:rsidR="0068042F" w:rsidRPr="002C6CBF">
        <w:rPr>
          <w:rStyle w:val="Heading1Char"/>
        </w:rPr>
        <w:t>onclu</w:t>
      </w:r>
      <w:r>
        <w:rPr>
          <w:rStyle w:val="Heading1Char"/>
        </w:rPr>
        <w:t>s</w:t>
      </w:r>
      <w:r w:rsidR="0068042F" w:rsidRPr="002C6CBF">
        <w:rPr>
          <w:rStyle w:val="Heading1Char"/>
        </w:rPr>
        <w:t>ion</w:t>
      </w:r>
    </w:p>
    <w:p w14:paraId="3499E1D2" w14:textId="3E2FAC6A" w:rsidR="0068042F" w:rsidRDefault="002C6CBF" w:rsidP="005B78F5">
      <w:pPr>
        <w:pStyle w:val="Heading2"/>
        <w:numPr>
          <w:ilvl w:val="0"/>
          <w:numId w:val="32"/>
        </w:numPr>
      </w:pPr>
      <w:r>
        <w:t>S</w:t>
      </w:r>
      <w:r w:rsidR="000605FD">
        <w:t>ummary</w:t>
      </w:r>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2DD53C0" w:rsidR="000605FD" w:rsidRDefault="002C6CBF" w:rsidP="005B78F5">
      <w:pPr>
        <w:pStyle w:val="Heading2"/>
        <w:numPr>
          <w:ilvl w:val="0"/>
          <w:numId w:val="32"/>
        </w:numPr>
      </w:pPr>
      <w:r>
        <w:lastRenderedPageBreak/>
        <w:t>F</w:t>
      </w:r>
      <w:r w:rsidR="000605FD">
        <w:t xml:space="preserve">uture </w:t>
      </w:r>
      <w:r>
        <w:t>E</w:t>
      </w:r>
      <w:r w:rsidR="000605FD">
        <w:t>nhancements</w:t>
      </w:r>
    </w:p>
    <w:p w14:paraId="60CE7076" w14:textId="4A9B52EF" w:rsidR="004155D7" w:rsidRDefault="004155D7" w:rsidP="004155D7">
      <w:pPr>
        <w:ind w:left="720"/>
        <w:rPr>
          <w:szCs w:val="24"/>
        </w:rPr>
      </w:pPr>
      <w:r>
        <w:rPr>
          <w:szCs w:val="24"/>
        </w:rPr>
        <w:t>Android application and web application can be further improved to increase system usability.</w:t>
      </w:r>
    </w:p>
    <w:p w14:paraId="781E6D5D" w14:textId="6ABD4E95" w:rsidR="00360906" w:rsidRDefault="00360906" w:rsidP="009A7625">
      <w:pPr>
        <w:shd w:val="clear" w:color="auto" w:fill="FFFFFF"/>
        <w:tabs>
          <w:tab w:val="num" w:pos="720"/>
        </w:tabs>
        <w:spacing w:before="100" w:beforeAutospacing="1" w:after="100" w:afterAutospacing="1"/>
        <w:ind w:left="720" w:hanging="360"/>
      </w:pPr>
    </w:p>
    <w:p w14:paraId="5142206D" w14:textId="49295A54" w:rsidR="000605FD" w:rsidRDefault="002C6CBF" w:rsidP="002C6CBF">
      <w:pPr>
        <w:pStyle w:val="Heading1"/>
      </w:pPr>
      <w:r>
        <w:t>Team Details</w:t>
      </w:r>
    </w:p>
    <w:p w14:paraId="42D347EA" w14:textId="7CEB98B0" w:rsidR="000605FD" w:rsidRDefault="002C6CBF" w:rsidP="005B78F5">
      <w:pPr>
        <w:pStyle w:val="Heading2"/>
        <w:numPr>
          <w:ilvl w:val="0"/>
          <w:numId w:val="33"/>
        </w:numPr>
      </w:pPr>
      <w:r>
        <w:t>Workload Matrix</w:t>
      </w:r>
    </w:p>
    <w:p w14:paraId="31D5C3CF" w14:textId="77777777" w:rsidR="00033456" w:rsidRDefault="00033456" w:rsidP="00033456"/>
    <w:tbl>
      <w:tblPr>
        <w:tblStyle w:val="GridTable5Dark-Accent3"/>
        <w:tblW w:w="10484" w:type="dxa"/>
        <w:tblLook w:val="04A0" w:firstRow="1" w:lastRow="0" w:firstColumn="1" w:lastColumn="0" w:noHBand="0" w:noVBand="1"/>
      </w:tblPr>
      <w:tblGrid>
        <w:gridCol w:w="2780"/>
        <w:gridCol w:w="1284"/>
        <w:gridCol w:w="1284"/>
        <w:gridCol w:w="1284"/>
        <w:gridCol w:w="1284"/>
        <w:gridCol w:w="1284"/>
        <w:gridCol w:w="1284"/>
      </w:tblGrid>
      <w:tr w:rsidR="00033456" w14:paraId="18773947" w14:textId="3B1EFF2C" w:rsidTr="00033456">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780" w:type="dxa"/>
          </w:tcPr>
          <w:p w14:paraId="70C59C8F" w14:textId="77777777" w:rsidR="00033456" w:rsidRDefault="00033456"/>
          <w:p w14:paraId="68141B46" w14:textId="77777777" w:rsidR="00033456" w:rsidRDefault="00033456">
            <w:r w:rsidRPr="00033456">
              <w:rPr>
                <w:color w:val="auto"/>
              </w:rPr>
              <w:t>Workload</w:t>
            </w:r>
          </w:p>
        </w:tc>
        <w:tc>
          <w:tcPr>
            <w:tcW w:w="1284" w:type="dxa"/>
          </w:tcPr>
          <w:p w14:paraId="66673A0C" w14:textId="77777777" w:rsidR="00033456" w:rsidRDefault="00033456">
            <w:pPr>
              <w:cnfStyle w:val="100000000000" w:firstRow="1" w:lastRow="0" w:firstColumn="0" w:lastColumn="0" w:oddVBand="0" w:evenVBand="0" w:oddHBand="0" w:evenHBand="0" w:firstRowFirstColumn="0" w:firstRowLastColumn="0" w:lastRowFirstColumn="0" w:lastRowLastColumn="0"/>
            </w:pPr>
          </w:p>
          <w:p w14:paraId="212AD499" w14:textId="4327864C" w:rsidR="00033456" w:rsidRDefault="00033456">
            <w:pPr>
              <w:cnfStyle w:val="100000000000" w:firstRow="1" w:lastRow="0" w:firstColumn="0" w:lastColumn="0" w:oddVBand="0" w:evenVBand="0" w:oddHBand="0" w:evenHBand="0" w:firstRowFirstColumn="0" w:firstRowLastColumn="0" w:lastRowFirstColumn="0" w:lastRowLastColumn="0"/>
            </w:pPr>
            <w:r w:rsidRPr="00033456">
              <w:rPr>
                <w:color w:val="auto"/>
              </w:rPr>
              <w:t>10</w:t>
            </w:r>
            <w:r>
              <w:rPr>
                <w:color w:val="auto"/>
              </w:rPr>
              <w:t>6</w:t>
            </w:r>
            <w:r w:rsidR="00052226">
              <w:rPr>
                <w:color w:val="auto"/>
              </w:rPr>
              <w:t>asiri</w:t>
            </w:r>
          </w:p>
        </w:tc>
        <w:tc>
          <w:tcPr>
            <w:tcW w:w="1284" w:type="dxa"/>
          </w:tcPr>
          <w:p w14:paraId="032ABD30"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9A8987B" w14:textId="64541115" w:rsidR="00033456" w:rsidRPr="00033456" w:rsidRDefault="00B90923">
            <w:pPr>
              <w:cnfStyle w:val="100000000000" w:firstRow="1" w:lastRow="0" w:firstColumn="0" w:lastColumn="0" w:oddVBand="0" w:evenVBand="0" w:oddHBand="0" w:evenHBand="0" w:firstRowFirstColumn="0" w:firstRowLastColumn="0" w:lastRowFirstColumn="0" w:lastRowLastColumn="0"/>
              <w:rPr>
                <w:color w:val="auto"/>
              </w:rPr>
            </w:pPr>
            <w:r w:rsidRPr="00B90923">
              <w:rPr>
                <w:color w:val="auto"/>
              </w:rPr>
              <w:t>10638374</w:t>
            </w:r>
          </w:p>
        </w:tc>
        <w:tc>
          <w:tcPr>
            <w:tcW w:w="1284" w:type="dxa"/>
          </w:tcPr>
          <w:p w14:paraId="73EE697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C502530" w14:textId="63B49C6E" w:rsidR="00033456" w:rsidRPr="00033456" w:rsidRDefault="00D85B15">
            <w:pPr>
              <w:cnfStyle w:val="100000000000" w:firstRow="1" w:lastRow="0" w:firstColumn="0" w:lastColumn="0" w:oddVBand="0" w:evenVBand="0" w:oddHBand="0" w:evenHBand="0" w:firstRowFirstColumn="0" w:firstRowLastColumn="0" w:lastRowFirstColumn="0" w:lastRowLastColumn="0"/>
              <w:rPr>
                <w:color w:val="auto"/>
              </w:rPr>
            </w:pPr>
            <w:r w:rsidRPr="00D85B15">
              <w:rPr>
                <w:color w:val="auto"/>
              </w:rPr>
              <w:t>10638431</w:t>
            </w:r>
          </w:p>
        </w:tc>
        <w:tc>
          <w:tcPr>
            <w:tcW w:w="1284" w:type="dxa"/>
          </w:tcPr>
          <w:p w14:paraId="49AF762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6B53CC11" w14:textId="58120F68"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r w:rsidRPr="00033456">
              <w:rPr>
                <w:color w:val="auto"/>
              </w:rPr>
              <w:t>10</w:t>
            </w:r>
            <w:r>
              <w:rPr>
                <w:color w:val="auto"/>
              </w:rPr>
              <w:t>6</w:t>
            </w:r>
            <w:r w:rsidR="00052226">
              <w:rPr>
                <w:color w:val="auto"/>
              </w:rPr>
              <w:t>38378</w:t>
            </w:r>
          </w:p>
        </w:tc>
        <w:tc>
          <w:tcPr>
            <w:tcW w:w="1284" w:type="dxa"/>
          </w:tcPr>
          <w:p w14:paraId="08C8A097"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3C57070" w14:textId="7E304E5A" w:rsidR="00033456" w:rsidRPr="00033456" w:rsidRDefault="00582011">
            <w:pPr>
              <w:cnfStyle w:val="100000000000" w:firstRow="1" w:lastRow="0" w:firstColumn="0" w:lastColumn="0" w:oddVBand="0" w:evenVBand="0" w:oddHBand="0" w:evenHBand="0" w:firstRowFirstColumn="0" w:firstRowLastColumn="0" w:lastRowFirstColumn="0" w:lastRowLastColumn="0"/>
              <w:rPr>
                <w:color w:val="auto"/>
              </w:rPr>
            </w:pPr>
            <w:r w:rsidRPr="00582011">
              <w:rPr>
                <w:color w:val="auto"/>
              </w:rPr>
              <w:t>10638387</w:t>
            </w:r>
          </w:p>
        </w:tc>
        <w:tc>
          <w:tcPr>
            <w:tcW w:w="1284" w:type="dxa"/>
          </w:tcPr>
          <w:p w14:paraId="38AB64F0" w14:textId="77777777" w:rsidR="00033456" w:rsidRDefault="00033456">
            <w:pPr>
              <w:cnfStyle w:val="100000000000" w:firstRow="1" w:lastRow="0" w:firstColumn="0" w:lastColumn="0" w:oddVBand="0" w:evenVBand="0" w:oddHBand="0" w:evenHBand="0" w:firstRowFirstColumn="0" w:firstRowLastColumn="0" w:lastRowFirstColumn="0" w:lastRowLastColumn="0"/>
              <w:rPr>
                <w:b w:val="0"/>
                <w:bCs w:val="0"/>
              </w:rPr>
            </w:pPr>
          </w:p>
          <w:p w14:paraId="2F301965" w14:textId="575E6630" w:rsidR="00033456" w:rsidRDefault="00582011">
            <w:pPr>
              <w:cnfStyle w:val="100000000000" w:firstRow="1" w:lastRow="0" w:firstColumn="0" w:lastColumn="0" w:oddVBand="0" w:evenVBand="0" w:oddHBand="0" w:evenHBand="0" w:firstRowFirstColumn="0" w:firstRowLastColumn="0" w:lastRowFirstColumn="0" w:lastRowLastColumn="0"/>
            </w:pPr>
            <w:r w:rsidRPr="00582011">
              <w:rPr>
                <w:color w:val="auto"/>
              </w:rPr>
              <w:t>10638504</w:t>
            </w:r>
          </w:p>
        </w:tc>
      </w:tr>
      <w:tr w:rsidR="00033456" w14:paraId="765C1188" w14:textId="634B0C6F" w:rsidTr="00033456">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780" w:type="dxa"/>
          </w:tcPr>
          <w:p w14:paraId="30DD224D" w14:textId="77777777" w:rsidR="00033456" w:rsidRDefault="00033456"/>
          <w:p w14:paraId="2E799EB8" w14:textId="77777777" w:rsidR="00033456" w:rsidRDefault="00033456" w:rsidP="00033456">
            <w:r w:rsidRPr="00033456">
              <w:rPr>
                <w:color w:val="auto"/>
              </w:rPr>
              <w:t>Web Service</w:t>
            </w:r>
          </w:p>
        </w:tc>
        <w:tc>
          <w:tcPr>
            <w:tcW w:w="1284" w:type="dxa"/>
          </w:tcPr>
          <w:p w14:paraId="0ACABBE8"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1E977C9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4926C84"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7059D36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410EF865"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5128E8DF"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62C5F5DB" w14:textId="297A9817" w:rsidTr="00033456">
        <w:trPr>
          <w:trHeight w:val="1340"/>
        </w:trPr>
        <w:tc>
          <w:tcPr>
            <w:cnfStyle w:val="001000000000" w:firstRow="0" w:lastRow="0" w:firstColumn="1" w:lastColumn="0" w:oddVBand="0" w:evenVBand="0" w:oddHBand="0" w:evenHBand="0" w:firstRowFirstColumn="0" w:firstRowLastColumn="0" w:lastRowFirstColumn="0" w:lastRowLastColumn="0"/>
            <w:tcW w:w="2780" w:type="dxa"/>
            <w:hideMark/>
          </w:tcPr>
          <w:p w14:paraId="2605127A" w14:textId="77777777" w:rsidR="00033456" w:rsidRDefault="00033456">
            <w:pPr>
              <w:ind w:right="1056"/>
              <w:rPr>
                <w:b w:val="0"/>
                <w:bCs w:val="0"/>
              </w:rPr>
            </w:pPr>
          </w:p>
          <w:p w14:paraId="45197C40" w14:textId="0D80ECB2" w:rsidR="00033456" w:rsidRDefault="00033456">
            <w:pPr>
              <w:ind w:right="1056"/>
            </w:pPr>
            <w:r w:rsidRPr="00033456">
              <w:rPr>
                <w:color w:val="auto"/>
              </w:rPr>
              <w:t>Web Application Development</w:t>
            </w:r>
          </w:p>
        </w:tc>
        <w:tc>
          <w:tcPr>
            <w:tcW w:w="1284" w:type="dxa"/>
          </w:tcPr>
          <w:p w14:paraId="7DC0882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E3519E3"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2EF6E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2C2C2C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4B805DE"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F29857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r w:rsidR="00033456" w14:paraId="38C8DB97" w14:textId="56F221A3" w:rsidTr="00033456">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780" w:type="dxa"/>
            <w:hideMark/>
          </w:tcPr>
          <w:p w14:paraId="04B40B26" w14:textId="77777777" w:rsidR="00033456" w:rsidRDefault="00033456">
            <w:pPr>
              <w:ind w:right="696"/>
              <w:rPr>
                <w:b w:val="0"/>
                <w:bCs w:val="0"/>
              </w:rPr>
            </w:pPr>
          </w:p>
          <w:p w14:paraId="5F75B516" w14:textId="0F247548" w:rsidR="00033456" w:rsidRDefault="00033456">
            <w:pPr>
              <w:ind w:right="696"/>
            </w:pPr>
            <w:r w:rsidRPr="00033456">
              <w:rPr>
                <w:color w:val="auto"/>
              </w:rPr>
              <w:t>Database development</w:t>
            </w:r>
          </w:p>
        </w:tc>
        <w:tc>
          <w:tcPr>
            <w:tcW w:w="1284" w:type="dxa"/>
          </w:tcPr>
          <w:p w14:paraId="41B107BA"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F82324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0CFA11E"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864AEC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991C89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22014A4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31553C30" w14:textId="268B3407" w:rsidTr="00033456">
        <w:trPr>
          <w:trHeight w:val="1250"/>
        </w:trPr>
        <w:tc>
          <w:tcPr>
            <w:cnfStyle w:val="001000000000" w:firstRow="0" w:lastRow="0" w:firstColumn="1" w:lastColumn="0" w:oddVBand="0" w:evenVBand="0" w:oddHBand="0" w:evenHBand="0" w:firstRowFirstColumn="0" w:firstRowLastColumn="0" w:lastRowFirstColumn="0" w:lastRowLastColumn="0"/>
            <w:tcW w:w="2780" w:type="dxa"/>
            <w:hideMark/>
          </w:tcPr>
          <w:p w14:paraId="7B4449BF" w14:textId="77777777" w:rsidR="00033456" w:rsidRDefault="00033456">
            <w:pPr>
              <w:ind w:right="786"/>
              <w:rPr>
                <w:b w:val="0"/>
                <w:bCs w:val="0"/>
              </w:rPr>
            </w:pPr>
          </w:p>
          <w:p w14:paraId="0C9CF312" w14:textId="55D22E3A" w:rsidR="00033456" w:rsidRDefault="00033456">
            <w:pPr>
              <w:ind w:right="786"/>
            </w:pPr>
            <w:r w:rsidRPr="00033456">
              <w:rPr>
                <w:color w:val="auto"/>
              </w:rPr>
              <w:t>Mobile Application Development</w:t>
            </w:r>
          </w:p>
        </w:tc>
        <w:tc>
          <w:tcPr>
            <w:tcW w:w="1284" w:type="dxa"/>
          </w:tcPr>
          <w:p w14:paraId="7C25AA64"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C06A8A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80DEE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08F4A575"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2C7C22F1"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557A6C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bl>
    <w:p w14:paraId="1E16A1B5" w14:textId="77777777" w:rsidR="00033456" w:rsidRPr="00033456" w:rsidRDefault="00033456" w:rsidP="00033456"/>
    <w:p w14:paraId="166BF438" w14:textId="77777777" w:rsidR="00FC3249" w:rsidRDefault="00FC3249" w:rsidP="00033456">
      <w:pPr>
        <w:shd w:val="clear" w:color="auto" w:fill="FFFFFF"/>
        <w:spacing w:before="100" w:beforeAutospacing="1" w:after="100" w:afterAutospacing="1"/>
        <w:ind w:left="720"/>
        <w:rPr>
          <w:rFonts w:ascii="Segoe UI" w:eastAsia="Times New Roman" w:hAnsi="Segoe UI" w:cs="Segoe UI"/>
          <w:color w:val="373A3C"/>
          <w:sz w:val="25"/>
          <w:szCs w:val="25"/>
        </w:rPr>
      </w:pPr>
    </w:p>
    <w:p w14:paraId="793B8CCA" w14:textId="00EBA510" w:rsidR="00033456" w:rsidRDefault="00033456" w:rsidP="005B78F5">
      <w:pPr>
        <w:pStyle w:val="Heading2"/>
        <w:numPr>
          <w:ilvl w:val="0"/>
          <w:numId w:val="33"/>
        </w:numPr>
      </w:pPr>
      <w:r>
        <w:t>Individual Contribution</w:t>
      </w:r>
    </w:p>
    <w:p w14:paraId="06037ACA" w14:textId="4E8A5E31" w:rsidR="00ED125C" w:rsidRDefault="00ED125C" w:rsidP="00ED125C"/>
    <w:p w14:paraId="2D4C4A3B" w14:textId="77777777" w:rsidR="00ED125C" w:rsidRPr="00ED125C" w:rsidRDefault="00ED125C" w:rsidP="00ED125C"/>
    <w:p w14:paraId="62C87766" w14:textId="3E9132EB" w:rsidR="00ED125C" w:rsidRDefault="00ED125C" w:rsidP="00ED125C">
      <w:pPr>
        <w:pStyle w:val="Heading1"/>
      </w:pPr>
      <w:r>
        <w:lastRenderedPageBreak/>
        <w:t>Turnitin Report</w:t>
      </w:r>
    </w:p>
    <w:p w14:paraId="635B3F1B" w14:textId="77777777" w:rsidR="00ED125C" w:rsidRPr="00ED125C" w:rsidRDefault="00ED125C" w:rsidP="00ED125C">
      <w:pPr>
        <w:ind w:left="360"/>
      </w:pPr>
    </w:p>
    <w:sectPr w:rsidR="00ED125C" w:rsidRPr="00ED125C" w:rsidSect="00360906">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57843" w14:textId="77777777" w:rsidR="00AC1A8A" w:rsidRDefault="00AC1A8A" w:rsidP="00966F2E">
      <w:pPr>
        <w:spacing w:after="0" w:line="240" w:lineRule="auto"/>
      </w:pPr>
      <w:r>
        <w:separator/>
      </w:r>
    </w:p>
  </w:endnote>
  <w:endnote w:type="continuationSeparator" w:id="0">
    <w:p w14:paraId="63E604A7" w14:textId="77777777" w:rsidR="00AC1A8A" w:rsidRDefault="00AC1A8A"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6FFE0" w14:textId="77777777" w:rsidR="00AC1A8A" w:rsidRDefault="00AC1A8A" w:rsidP="00966F2E">
      <w:pPr>
        <w:spacing w:after="0" w:line="240" w:lineRule="auto"/>
      </w:pPr>
      <w:r>
        <w:separator/>
      </w:r>
    </w:p>
  </w:footnote>
  <w:footnote w:type="continuationSeparator" w:id="0">
    <w:p w14:paraId="4925BCFD" w14:textId="77777777" w:rsidR="00AC1A8A" w:rsidRDefault="00AC1A8A"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3640F44"/>
    <w:multiLevelType w:val="hybridMultilevel"/>
    <w:tmpl w:val="967A6B88"/>
    <w:lvl w:ilvl="0" w:tplc="2D9E6FD8">
      <w:numFmt w:val="bullet"/>
      <w:lvlText w:val="-"/>
      <w:lvlJc w:val="left"/>
      <w:pPr>
        <w:ind w:left="252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8"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C5A5AAD"/>
    <w:multiLevelType w:val="hybridMultilevel"/>
    <w:tmpl w:val="27F0AF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1" w15:restartNumberingAfterBreak="0">
    <w:nsid w:val="1DA21443"/>
    <w:multiLevelType w:val="hybridMultilevel"/>
    <w:tmpl w:val="DC487732"/>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4" w15:restartNumberingAfterBreak="0">
    <w:nsid w:val="38426A4D"/>
    <w:multiLevelType w:val="hybridMultilevel"/>
    <w:tmpl w:val="3E36EFEA"/>
    <w:lvl w:ilvl="0" w:tplc="2926155C">
      <w:start w:val="1"/>
      <w:numFmt w:val="decimal"/>
      <w:lvlText w:val="5.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7" w15:restartNumberingAfterBreak="0">
    <w:nsid w:val="470A1616"/>
    <w:multiLevelType w:val="hybridMultilevel"/>
    <w:tmpl w:val="4612B01C"/>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8"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9"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FF74925"/>
    <w:multiLevelType w:val="hybridMultilevel"/>
    <w:tmpl w:val="8634F78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6"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1E36430"/>
    <w:multiLevelType w:val="hybridMultilevel"/>
    <w:tmpl w:val="75AA93AE"/>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6B37945"/>
    <w:multiLevelType w:val="hybridMultilevel"/>
    <w:tmpl w:val="81F042C6"/>
    <w:lvl w:ilvl="0" w:tplc="31782A42">
      <w:start w:val="1"/>
      <w:numFmt w:val="decimal"/>
      <w:lvlText w:val="5.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2"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3"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6A7C86"/>
    <w:multiLevelType w:val="hybridMultilevel"/>
    <w:tmpl w:val="A7E6CB46"/>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7"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9"/>
  </w:num>
  <w:num w:numId="2">
    <w:abstractNumId w:val="15"/>
  </w:num>
  <w:num w:numId="3">
    <w:abstractNumId w:val="16"/>
  </w:num>
  <w:num w:numId="4">
    <w:abstractNumId w:val="5"/>
  </w:num>
  <w:num w:numId="5">
    <w:abstractNumId w:val="2"/>
  </w:num>
  <w:num w:numId="6">
    <w:abstractNumId w:val="37"/>
  </w:num>
  <w:num w:numId="7">
    <w:abstractNumId w:val="0"/>
  </w:num>
  <w:num w:numId="8">
    <w:abstractNumId w:val="31"/>
  </w:num>
  <w:num w:numId="9">
    <w:abstractNumId w:val="1"/>
  </w:num>
  <w:num w:numId="10">
    <w:abstractNumId w:val="13"/>
  </w:num>
  <w:num w:numId="11">
    <w:abstractNumId w:val="35"/>
  </w:num>
  <w:num w:numId="12">
    <w:abstractNumId w:val="20"/>
  </w:num>
  <w:num w:numId="13">
    <w:abstractNumId w:val="8"/>
  </w:num>
  <w:num w:numId="14">
    <w:abstractNumId w:val="27"/>
  </w:num>
  <w:num w:numId="15">
    <w:abstractNumId w:val="33"/>
  </w:num>
  <w:num w:numId="16">
    <w:abstractNumId w:val="22"/>
  </w:num>
  <w:num w:numId="17">
    <w:abstractNumId w:val="21"/>
  </w:num>
  <w:num w:numId="18">
    <w:abstractNumId w:val="28"/>
  </w:num>
  <w:num w:numId="19">
    <w:abstractNumId w:val="6"/>
  </w:num>
  <w:num w:numId="20">
    <w:abstractNumId w:val="3"/>
  </w:num>
  <w:num w:numId="21">
    <w:abstractNumId w:val="10"/>
  </w:num>
  <w:num w:numId="22">
    <w:abstractNumId w:val="25"/>
  </w:num>
  <w:num w:numId="23">
    <w:abstractNumId w:val="4"/>
  </w:num>
  <w:num w:numId="24">
    <w:abstractNumId w:val="32"/>
  </w:num>
  <w:num w:numId="25">
    <w:abstractNumId w:val="12"/>
  </w:num>
  <w:num w:numId="26">
    <w:abstractNumId w:val="36"/>
  </w:num>
  <w:num w:numId="27">
    <w:abstractNumId w:val="18"/>
  </w:num>
  <w:num w:numId="28">
    <w:abstractNumId w:val="29"/>
  </w:num>
  <w:num w:numId="29">
    <w:abstractNumId w:val="14"/>
  </w:num>
  <w:num w:numId="30">
    <w:abstractNumId w:val="30"/>
  </w:num>
  <w:num w:numId="31">
    <w:abstractNumId w:val="19"/>
  </w:num>
  <w:num w:numId="32">
    <w:abstractNumId w:val="24"/>
  </w:num>
  <w:num w:numId="33">
    <w:abstractNumId w:val="11"/>
  </w:num>
  <w:num w:numId="34">
    <w:abstractNumId w:val="26"/>
  </w:num>
  <w:num w:numId="35">
    <w:abstractNumId w:val="17"/>
  </w:num>
  <w:num w:numId="36">
    <w:abstractNumId w:val="34"/>
  </w:num>
  <w:num w:numId="37">
    <w:abstractNumId w:val="7"/>
  </w:num>
  <w:num w:numId="38">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mwrAUAkZJKiCwAAAA="/>
  </w:docVars>
  <w:rsids>
    <w:rsidRoot w:val="00165003"/>
    <w:rsid w:val="00011F14"/>
    <w:rsid w:val="00033456"/>
    <w:rsid w:val="000412A5"/>
    <w:rsid w:val="00042486"/>
    <w:rsid w:val="00052226"/>
    <w:rsid w:val="000605FD"/>
    <w:rsid w:val="00065E52"/>
    <w:rsid w:val="000A241E"/>
    <w:rsid w:val="0013288A"/>
    <w:rsid w:val="00163D0B"/>
    <w:rsid w:val="00165003"/>
    <w:rsid w:val="00173EB1"/>
    <w:rsid w:val="001A30A8"/>
    <w:rsid w:val="002060DD"/>
    <w:rsid w:val="002223E5"/>
    <w:rsid w:val="00231A96"/>
    <w:rsid w:val="0025495F"/>
    <w:rsid w:val="0027771D"/>
    <w:rsid w:val="002B7C65"/>
    <w:rsid w:val="002C6CBF"/>
    <w:rsid w:val="002C7DA1"/>
    <w:rsid w:val="002F0C9F"/>
    <w:rsid w:val="003052BF"/>
    <w:rsid w:val="00360906"/>
    <w:rsid w:val="003A52E7"/>
    <w:rsid w:val="003E5163"/>
    <w:rsid w:val="004155D7"/>
    <w:rsid w:val="004272FA"/>
    <w:rsid w:val="00446BED"/>
    <w:rsid w:val="00473B16"/>
    <w:rsid w:val="00490C0E"/>
    <w:rsid w:val="004B66D1"/>
    <w:rsid w:val="004C0B28"/>
    <w:rsid w:val="004C14D7"/>
    <w:rsid w:val="00504DC3"/>
    <w:rsid w:val="00505F24"/>
    <w:rsid w:val="00513E2D"/>
    <w:rsid w:val="00582011"/>
    <w:rsid w:val="005B78F5"/>
    <w:rsid w:val="005C18AF"/>
    <w:rsid w:val="00605D14"/>
    <w:rsid w:val="00621AC8"/>
    <w:rsid w:val="00630C17"/>
    <w:rsid w:val="00641B33"/>
    <w:rsid w:val="00646AEC"/>
    <w:rsid w:val="0068042F"/>
    <w:rsid w:val="0068080D"/>
    <w:rsid w:val="00693D81"/>
    <w:rsid w:val="006F3214"/>
    <w:rsid w:val="00707673"/>
    <w:rsid w:val="00721EC3"/>
    <w:rsid w:val="007331F5"/>
    <w:rsid w:val="007B3FB6"/>
    <w:rsid w:val="00843039"/>
    <w:rsid w:val="008775C4"/>
    <w:rsid w:val="008A2AAF"/>
    <w:rsid w:val="008C793C"/>
    <w:rsid w:val="008F1876"/>
    <w:rsid w:val="00932C38"/>
    <w:rsid w:val="00941D9D"/>
    <w:rsid w:val="009641EF"/>
    <w:rsid w:val="00966F2E"/>
    <w:rsid w:val="009670D7"/>
    <w:rsid w:val="009673FA"/>
    <w:rsid w:val="009A3C34"/>
    <w:rsid w:val="009A7625"/>
    <w:rsid w:val="009E0BF9"/>
    <w:rsid w:val="009F4588"/>
    <w:rsid w:val="00A01758"/>
    <w:rsid w:val="00A40DC5"/>
    <w:rsid w:val="00A8540D"/>
    <w:rsid w:val="00A85625"/>
    <w:rsid w:val="00AC1A8A"/>
    <w:rsid w:val="00AE51E8"/>
    <w:rsid w:val="00B632B5"/>
    <w:rsid w:val="00B90923"/>
    <w:rsid w:val="00B91AE0"/>
    <w:rsid w:val="00BA3C3C"/>
    <w:rsid w:val="00BA4DE1"/>
    <w:rsid w:val="00BC1D7D"/>
    <w:rsid w:val="00BE6C54"/>
    <w:rsid w:val="00BE7CE8"/>
    <w:rsid w:val="00BF129A"/>
    <w:rsid w:val="00C05278"/>
    <w:rsid w:val="00C30620"/>
    <w:rsid w:val="00C508B4"/>
    <w:rsid w:val="00C71405"/>
    <w:rsid w:val="00C777D5"/>
    <w:rsid w:val="00CE6B41"/>
    <w:rsid w:val="00CF3342"/>
    <w:rsid w:val="00D27B45"/>
    <w:rsid w:val="00D60C72"/>
    <w:rsid w:val="00D74DF7"/>
    <w:rsid w:val="00D83189"/>
    <w:rsid w:val="00D85B15"/>
    <w:rsid w:val="00D97679"/>
    <w:rsid w:val="00DB00D8"/>
    <w:rsid w:val="00DB09F2"/>
    <w:rsid w:val="00DB1097"/>
    <w:rsid w:val="00DB2629"/>
    <w:rsid w:val="00DF20D6"/>
    <w:rsid w:val="00DF4FF2"/>
    <w:rsid w:val="00DF6E97"/>
    <w:rsid w:val="00E27459"/>
    <w:rsid w:val="00ED125C"/>
    <w:rsid w:val="00ED2123"/>
    <w:rsid w:val="00EE6E03"/>
    <w:rsid w:val="00EF70DB"/>
    <w:rsid w:val="00F245D8"/>
    <w:rsid w:val="00F6057F"/>
    <w:rsid w:val="00FB608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9B806D2-6C38-4360-8240-DAE88E335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27</Pages>
  <Words>2710</Words>
  <Characters>1544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42</cp:revision>
  <dcterms:created xsi:type="dcterms:W3CDTF">2020-04-20T10:46:00Z</dcterms:created>
  <dcterms:modified xsi:type="dcterms:W3CDTF">2020-04-21T08:48:00Z</dcterms:modified>
</cp:coreProperties>
</file>